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3F55F3E7" w:rsidR="006C5DB7" w:rsidRPr="002049A4" w:rsidRDefault="006C5DB7" w:rsidP="007227F7">
      <w:pPr>
        <w:pStyle w:val="Logo"/>
      </w:pPr>
      <w:bookmarkStart w:id="0" w:name="_Hlk86355912"/>
    </w:p>
    <w:p w14:paraId="29328D09" w14:textId="77777777" w:rsidR="006C5DB7" w:rsidRPr="002049A4" w:rsidRDefault="006C5DB7" w:rsidP="007227F7">
      <w:pPr>
        <w:pStyle w:val="H1-TitleADI"/>
      </w:pPr>
    </w:p>
    <w:p w14:paraId="13596392" w14:textId="77777777" w:rsidR="006C5DB7" w:rsidRPr="002049A4" w:rsidRDefault="006C5DB7" w:rsidP="007227F7">
      <w:pPr>
        <w:pStyle w:val="H1-TitleADI"/>
      </w:pPr>
    </w:p>
    <w:p w14:paraId="674D8E96" w14:textId="77777777" w:rsidR="006C5DB7" w:rsidRPr="002049A4" w:rsidRDefault="006C5DB7" w:rsidP="007227F7">
      <w:pPr>
        <w:pStyle w:val="H1-TitleADI"/>
      </w:pPr>
    </w:p>
    <w:p w14:paraId="2563F353" w14:textId="77777777" w:rsidR="00FE2869" w:rsidRPr="002049A4" w:rsidRDefault="00FE2869" w:rsidP="007227F7">
      <w:pPr>
        <w:pStyle w:val="H1-TitleADI"/>
      </w:pPr>
    </w:p>
    <w:p w14:paraId="067A8109" w14:textId="77777777" w:rsidR="00FE2869" w:rsidRPr="002049A4" w:rsidRDefault="00FE2869" w:rsidP="007227F7">
      <w:pPr>
        <w:pStyle w:val="H1-TitleADI"/>
      </w:pPr>
    </w:p>
    <w:p w14:paraId="24B4ED7E" w14:textId="77777777" w:rsidR="00FE2869" w:rsidRDefault="00FE2869" w:rsidP="007227F7">
      <w:pPr>
        <w:pStyle w:val="H1-TitleADI"/>
      </w:pPr>
    </w:p>
    <w:p w14:paraId="4C07CF98" w14:textId="77777777" w:rsidR="003C560B" w:rsidRPr="002049A4" w:rsidRDefault="003C560B" w:rsidP="007227F7">
      <w:pPr>
        <w:pStyle w:val="H1-TitleADI"/>
      </w:pPr>
    </w:p>
    <w:p w14:paraId="62B3C55F" w14:textId="7F879359" w:rsidR="009F0F6D" w:rsidRDefault="009F0F6D" w:rsidP="009F0F6D">
      <w:pPr>
        <w:pStyle w:val="H1-TitleADI"/>
      </w:pPr>
      <w:r>
        <w:t>MAX</w:t>
      </w:r>
      <w:r w:rsidR="00560DB0">
        <w:t>78000</w:t>
      </w:r>
      <w:r>
        <w:t xml:space="preserve"> </w:t>
      </w:r>
      <w:r w:rsidR="00342026">
        <w:t xml:space="preserve">Secure </w:t>
      </w:r>
      <w:r>
        <w:t>Bootloader</w:t>
      </w:r>
    </w:p>
    <w:p w14:paraId="25A7AE79" w14:textId="77777777" w:rsidR="009F0F6D" w:rsidRDefault="009F0F6D" w:rsidP="009F0F6D">
      <w:pPr>
        <w:pStyle w:val="H1-TitleADI"/>
      </w:pPr>
      <w:r>
        <w:t>In-Application Programming</w:t>
      </w:r>
    </w:p>
    <w:p w14:paraId="2CDD0D15" w14:textId="77777777" w:rsidR="00240A4C" w:rsidRPr="007227F7" w:rsidRDefault="009F0F6D" w:rsidP="009F0F6D">
      <w:pPr>
        <w:pStyle w:val="H1-TitleADI"/>
      </w:pPr>
      <w:r>
        <w:t>with Python</w:t>
      </w:r>
      <w:r w:rsidRPr="009F0F6D">
        <w:rPr>
          <w:rStyle w:val="H1-TitleSuperscript"/>
        </w:rPr>
        <w:t>®</w:t>
      </w:r>
      <w:r>
        <w:t xml:space="preserve"> User Guide</w:t>
      </w:r>
    </w:p>
    <w:p w14:paraId="374BB027" w14:textId="60E92FE6" w:rsidR="007E02EB" w:rsidRPr="007227F7" w:rsidRDefault="009F0F6D" w:rsidP="007227F7">
      <w:pPr>
        <w:pStyle w:val="RevDate"/>
      </w:pPr>
      <w:bookmarkStart w:id="1" w:name="OLE_LINK1"/>
      <w:bookmarkStart w:id="2" w:name="OLE_LINK2"/>
      <w:r>
        <w:t>UG</w:t>
      </w:r>
      <w:r w:rsidR="00473EC1">
        <w:t>xxxx</w:t>
      </w:r>
      <w:r>
        <w:t xml:space="preserve">, </w:t>
      </w:r>
      <w:r w:rsidRPr="00FB3CDE">
        <w:t xml:space="preserve">Rev </w:t>
      </w:r>
      <w:r w:rsidR="00A25D37">
        <w:t>4</w:t>
      </w:r>
      <w:r w:rsidR="00B9557D">
        <w:t>.</w:t>
      </w:r>
      <w:del w:id="3" w:author="Kanal, Ozgun" w:date="2024-02-12T17:53:00Z">
        <w:r w:rsidR="00B9557D" w:rsidDel="00BC7899">
          <w:delText>1</w:delText>
        </w:r>
      </w:del>
      <w:ins w:id="4" w:author="Kanal, Ozgun" w:date="2024-02-12T17:53:00Z">
        <w:r w:rsidR="00BC7899">
          <w:t>2</w:t>
        </w:r>
      </w:ins>
      <w:r w:rsidRPr="00FB3CDE">
        <w:t xml:space="preserve">; </w:t>
      </w:r>
      <w:r w:rsidR="00A25D37">
        <w:t>1</w:t>
      </w:r>
      <w:ins w:id="5" w:author="Kanal, Ozgun" w:date="2024-02-12T17:53:00Z">
        <w:r w:rsidR="00BC7899">
          <w:t>2</w:t>
        </w:r>
      </w:ins>
      <w:del w:id="6" w:author="Kanal, Ozgun" w:date="2024-02-12T17:53:00Z">
        <w:r w:rsidR="00B9557D" w:rsidDel="00BC7899">
          <w:delText>1</w:delText>
        </w:r>
      </w:del>
      <w:r>
        <w:t>/</w:t>
      </w:r>
      <w:r w:rsidRPr="00FB3CDE">
        <w:t>2</w:t>
      </w:r>
      <w:ins w:id="7" w:author="Kanal, Ozgun" w:date="2024-02-12T17:53:00Z">
        <w:r w:rsidR="00BC7899">
          <w:t>4</w:t>
        </w:r>
      </w:ins>
      <w:del w:id="8" w:author="Kanal, Ozgun" w:date="2024-02-12T17:53:00Z">
        <w:r w:rsidR="00632BFF" w:rsidDel="00BC7899">
          <w:delText>1</w:delText>
        </w:r>
      </w:del>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44ED177B" w:rsidR="006C5DB7" w:rsidRDefault="006C5DB7" w:rsidP="007227F7">
      <w:pPr>
        <w:pStyle w:val="Body"/>
      </w:pPr>
      <w:bookmarkStart w:id="9" w:name="OLE_LINK10"/>
      <w:bookmarkStart w:id="10" w:name="OLE_LINK11"/>
    </w:p>
    <w:p w14:paraId="56AAA924" w14:textId="77777777" w:rsidR="008F481A" w:rsidRPr="002049A4" w:rsidRDefault="008F481A" w:rsidP="007227F7">
      <w:pPr>
        <w:pStyle w:val="Body"/>
      </w:pPr>
    </w:p>
    <w:p w14:paraId="1BEC834A" w14:textId="77777777" w:rsidR="00FE2869" w:rsidRPr="007227F7" w:rsidRDefault="00935FF1" w:rsidP="007227F7">
      <w:pPr>
        <w:pStyle w:val="Abstract"/>
      </w:pPr>
      <w:r w:rsidRPr="007227F7">
        <w:t>Abstract</w:t>
      </w:r>
    </w:p>
    <w:p w14:paraId="5B7565C7" w14:textId="06EC6F97"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w:t>
      </w:r>
      <w:r w:rsidR="00A87279">
        <w:t xml:space="preserve">to </w:t>
      </w:r>
      <w:r w:rsidRPr="00C34D1F">
        <w:t>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1"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11" w:name="OLE_LINK3"/>
      <w:bookmarkStart w:id="12" w:name="OLE_LINK4"/>
      <w:bookmarkEnd w:id="9"/>
      <w:bookmarkEnd w:id="10"/>
      <w:r w:rsidRPr="002049A4">
        <w:lastRenderedPageBreak/>
        <w:t>Table of Contents</w:t>
      </w:r>
    </w:p>
    <w:p w14:paraId="07CD80AD" w14:textId="37883FDE" w:rsidR="00DA7416" w:rsidRDefault="008462B3">
      <w:pPr>
        <w:pStyle w:val="TOC1"/>
        <w:tabs>
          <w:tab w:val="right" w:leader="dot" w:pos="9350"/>
        </w:tabs>
        <w:rPr>
          <w:rFonts w:asciiTheme="minorHAnsi" w:eastAsiaTheme="minorEastAsia" w:hAnsiTheme="minorHAnsi" w:cstheme="minorBidi"/>
          <w:noProof/>
          <w:snapToGrid/>
        </w:rPr>
      </w:pPr>
      <w:r w:rsidRPr="00CE0397">
        <w:fldChar w:fldCharType="begin"/>
      </w:r>
      <w:r w:rsidRPr="00CE0397">
        <w:instrText xml:space="preserve"> TOC \h \z \t "*H2-Heading,1,*H3-Heading,2,*H4-Heading,3" </w:instrText>
      </w:r>
      <w:r w:rsidRPr="00CE0397">
        <w:fldChar w:fldCharType="separate"/>
      </w:r>
      <w:hyperlink w:anchor="_Toc87569031" w:history="1">
        <w:r w:rsidR="00DA7416" w:rsidRPr="004A4D04">
          <w:rPr>
            <w:rStyle w:val="Hyperlink"/>
            <w:noProof/>
          </w:rPr>
          <w:t>Introduction</w:t>
        </w:r>
        <w:r w:rsidR="00DA7416">
          <w:rPr>
            <w:noProof/>
            <w:webHidden/>
          </w:rPr>
          <w:tab/>
        </w:r>
        <w:r w:rsidR="00DA7416">
          <w:rPr>
            <w:noProof/>
            <w:webHidden/>
          </w:rPr>
          <w:fldChar w:fldCharType="begin"/>
        </w:r>
        <w:r w:rsidR="00DA7416">
          <w:rPr>
            <w:noProof/>
            <w:webHidden/>
          </w:rPr>
          <w:instrText xml:space="preserve"> PAGEREF _Toc87569031 \h </w:instrText>
        </w:r>
        <w:r w:rsidR="00DA7416">
          <w:rPr>
            <w:noProof/>
            <w:webHidden/>
          </w:rPr>
        </w:r>
        <w:r w:rsidR="00DA7416">
          <w:rPr>
            <w:noProof/>
            <w:webHidden/>
          </w:rPr>
          <w:fldChar w:fldCharType="separate"/>
        </w:r>
        <w:r w:rsidR="00B544A0">
          <w:rPr>
            <w:noProof/>
            <w:webHidden/>
          </w:rPr>
          <w:t>4</w:t>
        </w:r>
        <w:r w:rsidR="00DA7416">
          <w:rPr>
            <w:noProof/>
            <w:webHidden/>
          </w:rPr>
          <w:fldChar w:fldCharType="end"/>
        </w:r>
      </w:hyperlink>
    </w:p>
    <w:p w14:paraId="71CE2557" w14:textId="0D03BB2A" w:rsidR="00DA7416" w:rsidRDefault="00000000">
      <w:pPr>
        <w:pStyle w:val="TOC1"/>
        <w:tabs>
          <w:tab w:val="right" w:leader="dot" w:pos="9350"/>
        </w:tabs>
        <w:rPr>
          <w:rFonts w:asciiTheme="minorHAnsi" w:eastAsiaTheme="minorEastAsia" w:hAnsiTheme="minorHAnsi" w:cstheme="minorBidi"/>
          <w:noProof/>
          <w:snapToGrid/>
        </w:rPr>
      </w:pPr>
      <w:hyperlink w:anchor="_Toc87569032" w:history="1">
        <w:r w:rsidR="00DA7416" w:rsidRPr="004A4D04">
          <w:rPr>
            <w:rStyle w:val="Hyperlink"/>
            <w:noProof/>
          </w:rPr>
          <w:t>System Requirements</w:t>
        </w:r>
        <w:r w:rsidR="00DA7416">
          <w:rPr>
            <w:noProof/>
            <w:webHidden/>
          </w:rPr>
          <w:tab/>
        </w:r>
        <w:r w:rsidR="00DA7416">
          <w:rPr>
            <w:noProof/>
            <w:webHidden/>
          </w:rPr>
          <w:fldChar w:fldCharType="begin"/>
        </w:r>
        <w:r w:rsidR="00DA7416">
          <w:rPr>
            <w:noProof/>
            <w:webHidden/>
          </w:rPr>
          <w:instrText xml:space="preserve"> PAGEREF _Toc87569032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0C7B792A" w14:textId="3F9DC408" w:rsidR="00DA7416" w:rsidRDefault="00000000">
      <w:pPr>
        <w:pStyle w:val="TOC1"/>
        <w:tabs>
          <w:tab w:val="right" w:leader="dot" w:pos="9350"/>
        </w:tabs>
        <w:rPr>
          <w:rFonts w:asciiTheme="minorHAnsi" w:eastAsiaTheme="minorEastAsia" w:hAnsiTheme="minorHAnsi" w:cstheme="minorBidi"/>
          <w:noProof/>
          <w:snapToGrid/>
        </w:rPr>
      </w:pPr>
      <w:hyperlink w:anchor="_Toc87569033" w:history="1">
        <w:r w:rsidR="00DA7416" w:rsidRPr="004A4D04">
          <w:rPr>
            <w:rStyle w:val="Hyperlink"/>
            <w:noProof/>
          </w:rPr>
          <w:t>Maxim Toolchain Installation</w:t>
        </w:r>
        <w:r w:rsidR="00DA7416">
          <w:rPr>
            <w:noProof/>
            <w:webHidden/>
          </w:rPr>
          <w:tab/>
        </w:r>
        <w:r w:rsidR="00DA7416">
          <w:rPr>
            <w:noProof/>
            <w:webHidden/>
          </w:rPr>
          <w:fldChar w:fldCharType="begin"/>
        </w:r>
        <w:r w:rsidR="00DA7416">
          <w:rPr>
            <w:noProof/>
            <w:webHidden/>
          </w:rPr>
          <w:instrText xml:space="preserve"> PAGEREF _Toc87569033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77E3EBCA" w14:textId="2CB01BCB" w:rsidR="00DA7416" w:rsidRDefault="00000000">
      <w:pPr>
        <w:pStyle w:val="TOC1"/>
        <w:tabs>
          <w:tab w:val="right" w:leader="dot" w:pos="9350"/>
        </w:tabs>
        <w:rPr>
          <w:rFonts w:asciiTheme="minorHAnsi" w:eastAsiaTheme="minorEastAsia" w:hAnsiTheme="minorHAnsi" w:cstheme="minorBidi"/>
          <w:noProof/>
          <w:snapToGrid/>
        </w:rPr>
      </w:pPr>
      <w:hyperlink w:anchor="_Toc87569034" w:history="1">
        <w:r w:rsidR="00DA7416" w:rsidRPr="004A4D04">
          <w:rPr>
            <w:rStyle w:val="Hyperlink"/>
            <w:noProof/>
          </w:rPr>
          <w:t>Environment Setup</w:t>
        </w:r>
        <w:r w:rsidR="00DA7416">
          <w:rPr>
            <w:noProof/>
            <w:webHidden/>
          </w:rPr>
          <w:tab/>
        </w:r>
        <w:r w:rsidR="00DA7416">
          <w:rPr>
            <w:noProof/>
            <w:webHidden/>
          </w:rPr>
          <w:fldChar w:fldCharType="begin"/>
        </w:r>
        <w:r w:rsidR="00DA7416">
          <w:rPr>
            <w:noProof/>
            <w:webHidden/>
          </w:rPr>
          <w:instrText xml:space="preserve"> PAGEREF _Toc87569034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7DD992AC" w14:textId="24C0B681" w:rsidR="00DA7416" w:rsidRDefault="00000000">
      <w:pPr>
        <w:pStyle w:val="TOC2"/>
        <w:tabs>
          <w:tab w:val="right" w:leader="dot" w:pos="9350"/>
        </w:tabs>
        <w:rPr>
          <w:rFonts w:asciiTheme="minorHAnsi" w:eastAsiaTheme="minorEastAsia" w:hAnsiTheme="minorHAnsi" w:cstheme="minorBidi"/>
          <w:noProof/>
          <w:snapToGrid/>
        </w:rPr>
      </w:pPr>
      <w:hyperlink w:anchor="_Toc87569035" w:history="1">
        <w:r w:rsidR="00DA7416" w:rsidRPr="004A4D04">
          <w:rPr>
            <w:rStyle w:val="Hyperlink"/>
            <w:noProof/>
          </w:rPr>
          <w:t>Programming the MAX32630FTHR</w:t>
        </w:r>
        <w:r w:rsidR="00DA7416">
          <w:rPr>
            <w:noProof/>
            <w:webHidden/>
          </w:rPr>
          <w:tab/>
        </w:r>
        <w:r w:rsidR="00DA7416">
          <w:rPr>
            <w:noProof/>
            <w:webHidden/>
          </w:rPr>
          <w:fldChar w:fldCharType="begin"/>
        </w:r>
        <w:r w:rsidR="00DA7416">
          <w:rPr>
            <w:noProof/>
            <w:webHidden/>
          </w:rPr>
          <w:instrText xml:space="preserve"> PAGEREF _Toc87569035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1EDCDF13" w14:textId="240F5878" w:rsidR="00DA7416" w:rsidRDefault="00000000">
      <w:pPr>
        <w:pStyle w:val="TOC2"/>
        <w:tabs>
          <w:tab w:val="right" w:leader="dot" w:pos="9350"/>
        </w:tabs>
        <w:rPr>
          <w:rFonts w:asciiTheme="minorHAnsi" w:eastAsiaTheme="minorEastAsia" w:hAnsiTheme="minorHAnsi" w:cstheme="minorBidi"/>
          <w:noProof/>
          <w:snapToGrid/>
        </w:rPr>
      </w:pPr>
      <w:hyperlink w:anchor="_Toc87569036" w:history="1">
        <w:r w:rsidR="00DA7416" w:rsidRPr="004A4D04">
          <w:rPr>
            <w:rStyle w:val="Hyperlink"/>
            <w:noProof/>
          </w:rPr>
          <w:t>Hardware Setup</w:t>
        </w:r>
        <w:r w:rsidR="00DA7416">
          <w:rPr>
            <w:noProof/>
            <w:webHidden/>
          </w:rPr>
          <w:tab/>
        </w:r>
        <w:r w:rsidR="00DA7416">
          <w:rPr>
            <w:noProof/>
            <w:webHidden/>
          </w:rPr>
          <w:fldChar w:fldCharType="begin"/>
        </w:r>
        <w:r w:rsidR="00DA7416">
          <w:rPr>
            <w:noProof/>
            <w:webHidden/>
          </w:rPr>
          <w:instrText xml:space="preserve"> PAGEREF _Toc87569036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1A66A8DB" w14:textId="4F55ADA9" w:rsidR="00DA7416" w:rsidRDefault="00000000">
      <w:pPr>
        <w:pStyle w:val="TOC1"/>
        <w:tabs>
          <w:tab w:val="right" w:leader="dot" w:pos="9350"/>
        </w:tabs>
        <w:rPr>
          <w:rFonts w:asciiTheme="minorHAnsi" w:eastAsiaTheme="minorEastAsia" w:hAnsiTheme="minorHAnsi" w:cstheme="minorBidi"/>
          <w:noProof/>
          <w:snapToGrid/>
        </w:rPr>
      </w:pPr>
      <w:hyperlink w:anchor="_Toc87569037" w:history="1">
        <w:r w:rsidR="00DA7416" w:rsidRPr="004A4D04">
          <w:rPr>
            <w:rStyle w:val="Hyperlink"/>
            <w:noProof/>
          </w:rPr>
          <w:t>In-Application Programming</w:t>
        </w:r>
        <w:r w:rsidR="00DA7416">
          <w:rPr>
            <w:noProof/>
            <w:webHidden/>
          </w:rPr>
          <w:tab/>
        </w:r>
        <w:r w:rsidR="00DA7416">
          <w:rPr>
            <w:noProof/>
            <w:webHidden/>
          </w:rPr>
          <w:fldChar w:fldCharType="begin"/>
        </w:r>
        <w:r w:rsidR="00DA7416">
          <w:rPr>
            <w:noProof/>
            <w:webHidden/>
          </w:rPr>
          <w:instrText xml:space="preserve"> PAGEREF _Toc87569037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6F68A1F0" w14:textId="3EEB1120" w:rsidR="00DA7416" w:rsidRDefault="00000000">
      <w:pPr>
        <w:pStyle w:val="TOC2"/>
        <w:tabs>
          <w:tab w:val="right" w:leader="dot" w:pos="9350"/>
        </w:tabs>
        <w:rPr>
          <w:rFonts w:asciiTheme="minorHAnsi" w:eastAsiaTheme="minorEastAsia" w:hAnsiTheme="minorHAnsi" w:cstheme="minorBidi"/>
          <w:noProof/>
          <w:snapToGrid/>
        </w:rPr>
      </w:pPr>
      <w:hyperlink w:anchor="_Toc87569038" w:history="1">
        <w:r w:rsidR="00DA7416" w:rsidRPr="004A4D04">
          <w:rPr>
            <w:rStyle w:val="Hyperlink"/>
            <w:noProof/>
          </w:rPr>
          <w:t>Installing Microsoft Visual C++ Runtime</w:t>
        </w:r>
        <w:r w:rsidR="00DA7416">
          <w:rPr>
            <w:noProof/>
            <w:webHidden/>
          </w:rPr>
          <w:tab/>
        </w:r>
        <w:r w:rsidR="00DA7416">
          <w:rPr>
            <w:noProof/>
            <w:webHidden/>
          </w:rPr>
          <w:fldChar w:fldCharType="begin"/>
        </w:r>
        <w:r w:rsidR="00DA7416">
          <w:rPr>
            <w:noProof/>
            <w:webHidden/>
          </w:rPr>
          <w:instrText xml:space="preserve"> PAGEREF _Toc87569038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1C195FDD" w14:textId="31F49BF4" w:rsidR="00DA7416" w:rsidRDefault="00000000">
      <w:pPr>
        <w:pStyle w:val="TOC2"/>
        <w:tabs>
          <w:tab w:val="right" w:leader="dot" w:pos="9350"/>
        </w:tabs>
        <w:rPr>
          <w:rFonts w:asciiTheme="minorHAnsi" w:eastAsiaTheme="minorEastAsia" w:hAnsiTheme="minorHAnsi" w:cstheme="minorBidi"/>
          <w:noProof/>
          <w:snapToGrid/>
        </w:rPr>
      </w:pPr>
      <w:hyperlink w:anchor="_Toc87569039" w:history="1">
        <w:r w:rsidR="00DA7416" w:rsidRPr="004A4D04">
          <w:rPr>
            <w:rStyle w:val="Hyperlink"/>
            <w:noProof/>
          </w:rPr>
          <w:t>Installing OpenSSL Library</w:t>
        </w:r>
        <w:r w:rsidR="00DA7416">
          <w:rPr>
            <w:noProof/>
            <w:webHidden/>
          </w:rPr>
          <w:tab/>
        </w:r>
        <w:r w:rsidR="00DA7416">
          <w:rPr>
            <w:noProof/>
            <w:webHidden/>
          </w:rPr>
          <w:fldChar w:fldCharType="begin"/>
        </w:r>
        <w:r w:rsidR="00DA7416">
          <w:rPr>
            <w:noProof/>
            <w:webHidden/>
          </w:rPr>
          <w:instrText xml:space="preserve"> PAGEREF _Toc87569039 \h </w:instrText>
        </w:r>
        <w:r w:rsidR="00DA7416">
          <w:rPr>
            <w:noProof/>
            <w:webHidden/>
          </w:rPr>
        </w:r>
        <w:r w:rsidR="00DA7416">
          <w:rPr>
            <w:noProof/>
            <w:webHidden/>
          </w:rPr>
          <w:fldChar w:fldCharType="separate"/>
        </w:r>
        <w:r w:rsidR="00B544A0">
          <w:rPr>
            <w:noProof/>
            <w:webHidden/>
          </w:rPr>
          <w:t>10</w:t>
        </w:r>
        <w:r w:rsidR="00DA7416">
          <w:rPr>
            <w:noProof/>
            <w:webHidden/>
          </w:rPr>
          <w:fldChar w:fldCharType="end"/>
        </w:r>
      </w:hyperlink>
    </w:p>
    <w:p w14:paraId="147F5583" w14:textId="43EA10C6" w:rsidR="00DA7416" w:rsidRDefault="00000000">
      <w:pPr>
        <w:pStyle w:val="TOC2"/>
        <w:tabs>
          <w:tab w:val="right" w:leader="dot" w:pos="9350"/>
        </w:tabs>
        <w:rPr>
          <w:rFonts w:asciiTheme="minorHAnsi" w:eastAsiaTheme="minorEastAsia" w:hAnsiTheme="minorHAnsi" w:cstheme="minorBidi"/>
          <w:noProof/>
          <w:snapToGrid/>
        </w:rPr>
      </w:pPr>
      <w:hyperlink w:anchor="_Toc87569040" w:history="1">
        <w:r w:rsidR="00DA7416" w:rsidRPr="004A4D04">
          <w:rPr>
            <w:rStyle w:val="Hyperlink"/>
            <w:noProof/>
          </w:rPr>
          <w:t>Compiling the Hello World Example in the Release Package with the Make Command</w:t>
        </w:r>
        <w:r w:rsidR="00DA7416">
          <w:rPr>
            <w:noProof/>
            <w:webHidden/>
          </w:rPr>
          <w:tab/>
        </w:r>
        <w:r w:rsidR="00DA7416">
          <w:rPr>
            <w:noProof/>
            <w:webHidden/>
          </w:rPr>
          <w:fldChar w:fldCharType="begin"/>
        </w:r>
        <w:r w:rsidR="00DA7416">
          <w:rPr>
            <w:noProof/>
            <w:webHidden/>
          </w:rPr>
          <w:instrText xml:space="preserve"> PAGEREF _Toc87569040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74004D37" w14:textId="58928804" w:rsidR="00DA7416" w:rsidRDefault="00000000">
      <w:pPr>
        <w:pStyle w:val="TOC2"/>
        <w:tabs>
          <w:tab w:val="right" w:leader="dot" w:pos="9350"/>
        </w:tabs>
        <w:rPr>
          <w:rFonts w:asciiTheme="minorHAnsi" w:eastAsiaTheme="minorEastAsia" w:hAnsiTheme="minorHAnsi" w:cstheme="minorBidi"/>
          <w:noProof/>
          <w:snapToGrid/>
        </w:rPr>
      </w:pPr>
      <w:hyperlink w:anchor="_Toc87569041" w:history="1">
        <w:r w:rsidR="00DA7416" w:rsidRPr="004A4D04">
          <w:rPr>
            <w:rStyle w:val="Hyperlink"/>
            <w:noProof/>
          </w:rPr>
          <w:t>Generating AES Keys</w:t>
        </w:r>
        <w:r w:rsidR="00DA7416">
          <w:rPr>
            <w:noProof/>
            <w:webHidden/>
          </w:rPr>
          <w:tab/>
        </w:r>
        <w:r w:rsidR="00DA7416">
          <w:rPr>
            <w:noProof/>
            <w:webHidden/>
          </w:rPr>
          <w:fldChar w:fldCharType="begin"/>
        </w:r>
        <w:r w:rsidR="00DA7416">
          <w:rPr>
            <w:noProof/>
            <w:webHidden/>
          </w:rPr>
          <w:instrText xml:space="preserve"> PAGEREF _Toc87569041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4A9F33E3" w14:textId="200B97B6" w:rsidR="00DA7416" w:rsidRDefault="00000000">
      <w:pPr>
        <w:pStyle w:val="TOC2"/>
        <w:tabs>
          <w:tab w:val="right" w:leader="dot" w:pos="9350"/>
        </w:tabs>
        <w:rPr>
          <w:rFonts w:asciiTheme="minorHAnsi" w:eastAsiaTheme="minorEastAsia" w:hAnsiTheme="minorHAnsi" w:cstheme="minorBidi"/>
          <w:noProof/>
          <w:snapToGrid/>
        </w:rPr>
      </w:pPr>
      <w:hyperlink w:anchor="_Toc87569042" w:history="1">
        <w:r w:rsidR="00DA7416" w:rsidRPr="004A4D04">
          <w:rPr>
            <w:rStyle w:val="Hyperlink"/>
            <w:noProof/>
          </w:rPr>
          <w:t>Generating Bootloader Compatible Binary Using Maxim SDK Project</w:t>
        </w:r>
        <w:r w:rsidR="00DA7416">
          <w:rPr>
            <w:noProof/>
            <w:webHidden/>
          </w:rPr>
          <w:tab/>
        </w:r>
        <w:r w:rsidR="00DA7416">
          <w:rPr>
            <w:noProof/>
            <w:webHidden/>
          </w:rPr>
          <w:fldChar w:fldCharType="begin"/>
        </w:r>
        <w:r w:rsidR="00DA7416">
          <w:rPr>
            <w:noProof/>
            <w:webHidden/>
          </w:rPr>
          <w:instrText xml:space="preserve"> PAGEREF _Toc87569042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58965D83" w14:textId="4CFC25CC" w:rsidR="00DA7416" w:rsidRDefault="00000000">
      <w:pPr>
        <w:pStyle w:val="TOC2"/>
        <w:tabs>
          <w:tab w:val="right" w:leader="dot" w:pos="9350"/>
        </w:tabs>
        <w:rPr>
          <w:rFonts w:asciiTheme="minorHAnsi" w:eastAsiaTheme="minorEastAsia" w:hAnsiTheme="minorHAnsi" w:cstheme="minorBidi"/>
          <w:noProof/>
          <w:snapToGrid/>
        </w:rPr>
      </w:pPr>
      <w:hyperlink w:anchor="_Toc87569043" w:history="1">
        <w:r w:rsidR="00DA7416" w:rsidRPr="004A4D04">
          <w:rPr>
            <w:rStyle w:val="Hyperlink"/>
            <w:noProof/>
          </w:rPr>
          <w:t>Converting the .bin File to the .msbl File Format</w:t>
        </w:r>
        <w:r w:rsidR="00DA7416">
          <w:rPr>
            <w:noProof/>
            <w:webHidden/>
          </w:rPr>
          <w:tab/>
        </w:r>
        <w:r w:rsidR="00DA7416">
          <w:rPr>
            <w:noProof/>
            <w:webHidden/>
          </w:rPr>
          <w:fldChar w:fldCharType="begin"/>
        </w:r>
        <w:r w:rsidR="00DA7416">
          <w:rPr>
            <w:noProof/>
            <w:webHidden/>
          </w:rPr>
          <w:instrText xml:space="preserve"> PAGEREF _Toc87569043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1B8E4076" w14:textId="217098F3" w:rsidR="00DA7416" w:rsidRDefault="00000000">
      <w:pPr>
        <w:pStyle w:val="TOC2"/>
        <w:tabs>
          <w:tab w:val="right" w:leader="dot" w:pos="9350"/>
        </w:tabs>
        <w:rPr>
          <w:rFonts w:asciiTheme="minorHAnsi" w:eastAsiaTheme="minorEastAsia" w:hAnsiTheme="minorHAnsi" w:cstheme="minorBidi"/>
          <w:noProof/>
          <w:snapToGrid/>
        </w:rPr>
      </w:pPr>
      <w:hyperlink w:anchor="_Toc87569044" w:history="1">
        <w:r w:rsidR="00DA7416" w:rsidRPr="004A4D04">
          <w:rPr>
            <w:rStyle w:val="Hyperlink"/>
            <w:noProof/>
          </w:rPr>
          <w:t>Programming Keys to the Bootloader</w:t>
        </w:r>
        <w:r w:rsidR="00DA7416">
          <w:rPr>
            <w:noProof/>
            <w:webHidden/>
          </w:rPr>
          <w:tab/>
        </w:r>
        <w:r w:rsidR="00DA7416">
          <w:rPr>
            <w:noProof/>
            <w:webHidden/>
          </w:rPr>
          <w:fldChar w:fldCharType="begin"/>
        </w:r>
        <w:r w:rsidR="00DA7416">
          <w:rPr>
            <w:noProof/>
            <w:webHidden/>
          </w:rPr>
          <w:instrText xml:space="preserve"> PAGEREF _Toc87569044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3B4BA87D" w14:textId="12F6CA42" w:rsidR="00DA7416" w:rsidRDefault="00000000">
      <w:pPr>
        <w:pStyle w:val="TOC2"/>
        <w:tabs>
          <w:tab w:val="right" w:leader="dot" w:pos="9350"/>
        </w:tabs>
        <w:rPr>
          <w:rFonts w:asciiTheme="minorHAnsi" w:eastAsiaTheme="minorEastAsia" w:hAnsiTheme="minorHAnsi" w:cstheme="minorBidi"/>
          <w:noProof/>
          <w:snapToGrid/>
        </w:rPr>
      </w:pPr>
      <w:hyperlink w:anchor="_Toc87569045" w:history="1">
        <w:r w:rsidR="00DA7416" w:rsidRPr="004A4D04">
          <w:rPr>
            <w:rStyle w:val="Hyperlink"/>
            <w:noProof/>
          </w:rPr>
          <w:t>MSBL File Programming</w:t>
        </w:r>
        <w:r w:rsidR="00DA7416">
          <w:rPr>
            <w:noProof/>
            <w:webHidden/>
          </w:rPr>
          <w:tab/>
        </w:r>
        <w:r w:rsidR="00DA7416">
          <w:rPr>
            <w:noProof/>
            <w:webHidden/>
          </w:rPr>
          <w:fldChar w:fldCharType="begin"/>
        </w:r>
        <w:r w:rsidR="00DA7416">
          <w:rPr>
            <w:noProof/>
            <w:webHidden/>
          </w:rPr>
          <w:instrText xml:space="preserve"> PAGEREF _Toc87569045 \h </w:instrText>
        </w:r>
        <w:r w:rsidR="00DA7416">
          <w:rPr>
            <w:noProof/>
            <w:webHidden/>
          </w:rPr>
        </w:r>
        <w:r w:rsidR="00DA7416">
          <w:rPr>
            <w:noProof/>
            <w:webHidden/>
          </w:rPr>
          <w:fldChar w:fldCharType="separate"/>
        </w:r>
        <w:r w:rsidR="00B544A0">
          <w:rPr>
            <w:noProof/>
            <w:webHidden/>
          </w:rPr>
          <w:t>16</w:t>
        </w:r>
        <w:r w:rsidR="00DA7416">
          <w:rPr>
            <w:noProof/>
            <w:webHidden/>
          </w:rPr>
          <w:fldChar w:fldCharType="end"/>
        </w:r>
      </w:hyperlink>
    </w:p>
    <w:p w14:paraId="608B9109" w14:textId="18D4B220" w:rsidR="00DA7416" w:rsidRDefault="00000000">
      <w:pPr>
        <w:pStyle w:val="TOC2"/>
        <w:tabs>
          <w:tab w:val="right" w:leader="dot" w:pos="9350"/>
        </w:tabs>
        <w:rPr>
          <w:rFonts w:asciiTheme="minorHAnsi" w:eastAsiaTheme="minorEastAsia" w:hAnsiTheme="minorHAnsi" w:cstheme="minorBidi"/>
          <w:noProof/>
          <w:snapToGrid/>
        </w:rPr>
      </w:pPr>
      <w:hyperlink w:anchor="_Toc87569046" w:history="1">
        <w:r w:rsidR="00DA7416" w:rsidRPr="004A4D04">
          <w:rPr>
            <w:rStyle w:val="Hyperlink"/>
            <w:noProof/>
          </w:rPr>
          <w:t>Locking the SWD Interface</w:t>
        </w:r>
        <w:r w:rsidR="00DA7416">
          <w:rPr>
            <w:noProof/>
            <w:webHidden/>
          </w:rPr>
          <w:tab/>
        </w:r>
        <w:r w:rsidR="00DA7416">
          <w:rPr>
            <w:noProof/>
            <w:webHidden/>
          </w:rPr>
          <w:fldChar w:fldCharType="begin"/>
        </w:r>
        <w:r w:rsidR="00DA7416">
          <w:rPr>
            <w:noProof/>
            <w:webHidden/>
          </w:rPr>
          <w:instrText xml:space="preserve"> PAGEREF _Toc87569046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6547E700" w14:textId="61D72C44" w:rsidR="00DA7416" w:rsidRDefault="00000000">
      <w:pPr>
        <w:pStyle w:val="TOC2"/>
        <w:tabs>
          <w:tab w:val="right" w:leader="dot" w:pos="9350"/>
        </w:tabs>
        <w:rPr>
          <w:rFonts w:asciiTheme="minorHAnsi" w:eastAsiaTheme="minorEastAsia" w:hAnsiTheme="minorHAnsi" w:cstheme="minorBidi"/>
          <w:noProof/>
          <w:snapToGrid/>
        </w:rPr>
      </w:pPr>
      <w:hyperlink w:anchor="_Toc87569047" w:history="1">
        <w:r w:rsidR="00DA7416" w:rsidRPr="004A4D04">
          <w:rPr>
            <w:rStyle w:val="Hyperlink"/>
            <w:noProof/>
          </w:rPr>
          <w:t>Unlocking the SWD Interface</w:t>
        </w:r>
        <w:r w:rsidR="00DA7416">
          <w:rPr>
            <w:noProof/>
            <w:webHidden/>
          </w:rPr>
          <w:tab/>
        </w:r>
        <w:r w:rsidR="00DA7416">
          <w:rPr>
            <w:noProof/>
            <w:webHidden/>
          </w:rPr>
          <w:fldChar w:fldCharType="begin"/>
        </w:r>
        <w:r w:rsidR="00DA7416">
          <w:rPr>
            <w:noProof/>
            <w:webHidden/>
          </w:rPr>
          <w:instrText xml:space="preserve"> PAGEREF _Toc87569047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1275D7F3" w14:textId="60CE4421" w:rsidR="00DA7416" w:rsidRDefault="00000000">
      <w:pPr>
        <w:pStyle w:val="TOC1"/>
        <w:tabs>
          <w:tab w:val="right" w:leader="dot" w:pos="9350"/>
        </w:tabs>
        <w:rPr>
          <w:rFonts w:asciiTheme="minorHAnsi" w:eastAsiaTheme="minorEastAsia" w:hAnsiTheme="minorHAnsi" w:cstheme="minorBidi"/>
          <w:noProof/>
          <w:snapToGrid/>
        </w:rPr>
      </w:pPr>
      <w:hyperlink w:anchor="_Toc87569048" w:history="1">
        <w:r w:rsidR="00DA7416" w:rsidRPr="004A4D04">
          <w:rPr>
            <w:rStyle w:val="Hyperlink"/>
            <w:noProof/>
          </w:rPr>
          <w:t>Revision History</w:t>
        </w:r>
        <w:r w:rsidR="00DA7416">
          <w:rPr>
            <w:noProof/>
            <w:webHidden/>
          </w:rPr>
          <w:tab/>
        </w:r>
        <w:r w:rsidR="00DA7416">
          <w:rPr>
            <w:noProof/>
            <w:webHidden/>
          </w:rPr>
          <w:fldChar w:fldCharType="begin"/>
        </w:r>
        <w:r w:rsidR="00DA7416">
          <w:rPr>
            <w:noProof/>
            <w:webHidden/>
          </w:rPr>
          <w:instrText xml:space="preserve"> PAGEREF _Toc87569048 \h </w:instrText>
        </w:r>
        <w:r w:rsidR="00DA7416">
          <w:rPr>
            <w:noProof/>
            <w:webHidden/>
          </w:rPr>
        </w:r>
        <w:r w:rsidR="00DA7416">
          <w:rPr>
            <w:noProof/>
            <w:webHidden/>
          </w:rPr>
          <w:fldChar w:fldCharType="separate"/>
        </w:r>
        <w:r w:rsidR="00B544A0">
          <w:rPr>
            <w:noProof/>
            <w:webHidden/>
          </w:rPr>
          <w:t>19</w:t>
        </w:r>
        <w:r w:rsidR="00DA7416">
          <w:rPr>
            <w:noProof/>
            <w:webHidden/>
          </w:rPr>
          <w:fldChar w:fldCharType="end"/>
        </w:r>
      </w:hyperlink>
    </w:p>
    <w:p w14:paraId="2F18FABC" w14:textId="4DEA3CCC"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14E5007D" w14:textId="749F5E45"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szCs w:val="24"/>
        </w:rPr>
        <w:fldChar w:fldCharType="begin"/>
      </w:r>
      <w:r w:rsidRPr="00CE0397">
        <w:rPr>
          <w:rFonts w:ascii="Arial" w:hAnsi="Arial"/>
        </w:rPr>
        <w:instrText xml:space="preserve"> TOC \h \z \t "*Caption-Figure" \c </w:instrText>
      </w:r>
      <w:r w:rsidRPr="00CE0397">
        <w:rPr>
          <w:rFonts w:ascii="Arial" w:hAnsi="Arial"/>
          <w:szCs w:val="24"/>
        </w:rPr>
        <w:fldChar w:fldCharType="separate"/>
      </w:r>
      <w:hyperlink w:anchor="_Toc87569049" w:history="1">
        <w:r w:rsidR="00DA7416" w:rsidRPr="00F9295F">
          <w:rPr>
            <w:rStyle w:val="Hyperlink"/>
            <w:noProof/>
          </w:rPr>
          <w:t>Figure 1. The MAX32630FTHR and MAX32625PICO board connection.</w:t>
        </w:r>
        <w:r w:rsidR="00DA7416">
          <w:rPr>
            <w:noProof/>
            <w:webHidden/>
          </w:rPr>
          <w:tab/>
        </w:r>
        <w:r w:rsidR="00DA7416">
          <w:rPr>
            <w:noProof/>
            <w:webHidden/>
          </w:rPr>
          <w:fldChar w:fldCharType="begin"/>
        </w:r>
        <w:r w:rsidR="00DA7416">
          <w:rPr>
            <w:noProof/>
            <w:webHidden/>
          </w:rPr>
          <w:instrText xml:space="preserve"> PAGEREF _Toc87569049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305065BF" w14:textId="44561993"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0" w:history="1">
        <w:r w:rsidR="00DA7416" w:rsidRPr="00F9295F">
          <w:rPr>
            <w:rStyle w:val="Hyperlink"/>
            <w:noProof/>
          </w:rPr>
          <w:t>Figure 2. Serial port list.</w:t>
        </w:r>
        <w:r w:rsidR="00DA7416">
          <w:rPr>
            <w:noProof/>
            <w:webHidden/>
          </w:rPr>
          <w:tab/>
        </w:r>
        <w:r w:rsidR="00DA7416">
          <w:rPr>
            <w:noProof/>
            <w:webHidden/>
          </w:rPr>
          <w:fldChar w:fldCharType="begin"/>
        </w:r>
        <w:r w:rsidR="00DA7416">
          <w:rPr>
            <w:noProof/>
            <w:webHidden/>
          </w:rPr>
          <w:instrText xml:space="preserve"> PAGEREF _Toc87569050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175C1BEB" w14:textId="010033AD"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1" w:history="1">
        <w:r w:rsidR="00DA7416" w:rsidRPr="00F9295F">
          <w:rPr>
            <w:rStyle w:val="Hyperlink"/>
            <w:noProof/>
          </w:rPr>
          <w:t>Figure 3. CDC device driver warning.</w:t>
        </w:r>
        <w:r w:rsidR="00DA7416">
          <w:rPr>
            <w:noProof/>
            <w:webHidden/>
          </w:rPr>
          <w:tab/>
        </w:r>
        <w:r w:rsidR="00DA7416">
          <w:rPr>
            <w:noProof/>
            <w:webHidden/>
          </w:rPr>
          <w:fldChar w:fldCharType="begin"/>
        </w:r>
        <w:r w:rsidR="00DA7416">
          <w:rPr>
            <w:noProof/>
            <w:webHidden/>
          </w:rPr>
          <w:instrText xml:space="preserve"> PAGEREF _Toc87569051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43A7BD72" w14:textId="308DC2DE"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2" w:history="1">
        <w:r w:rsidR="00DA7416" w:rsidRPr="00F9295F">
          <w:rPr>
            <w:rStyle w:val="Hyperlink"/>
            <w:noProof/>
          </w:rPr>
          <w:t>Figure 4. MAX32630FTHR host reset button.</w:t>
        </w:r>
        <w:r w:rsidR="00DA7416">
          <w:rPr>
            <w:noProof/>
            <w:webHidden/>
          </w:rPr>
          <w:tab/>
        </w:r>
        <w:r w:rsidR="00DA7416">
          <w:rPr>
            <w:noProof/>
            <w:webHidden/>
          </w:rPr>
          <w:fldChar w:fldCharType="begin"/>
        </w:r>
        <w:r w:rsidR="00DA7416">
          <w:rPr>
            <w:noProof/>
            <w:webHidden/>
          </w:rPr>
          <w:instrText xml:space="preserve"> PAGEREF _Toc87569052 \h </w:instrText>
        </w:r>
        <w:r w:rsidR="00DA7416">
          <w:rPr>
            <w:noProof/>
            <w:webHidden/>
          </w:rPr>
        </w:r>
        <w:r w:rsidR="00DA7416">
          <w:rPr>
            <w:noProof/>
            <w:webHidden/>
          </w:rPr>
          <w:fldChar w:fldCharType="separate"/>
        </w:r>
        <w:r w:rsidR="00B544A0">
          <w:rPr>
            <w:noProof/>
            <w:webHidden/>
          </w:rPr>
          <w:t>7</w:t>
        </w:r>
        <w:r w:rsidR="00DA7416">
          <w:rPr>
            <w:noProof/>
            <w:webHidden/>
          </w:rPr>
          <w:fldChar w:fldCharType="end"/>
        </w:r>
      </w:hyperlink>
    </w:p>
    <w:p w14:paraId="151B854D" w14:textId="58F883CA"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3" w:history="1">
        <w:r w:rsidR="00DA7416" w:rsidRPr="00F9295F">
          <w:rPr>
            <w:rStyle w:val="Hyperlink"/>
            <w:noProof/>
          </w:rPr>
          <w:t>Figure 5. MAX32630FTHR host blinking LED.</w:t>
        </w:r>
        <w:r w:rsidR="00DA7416">
          <w:rPr>
            <w:noProof/>
            <w:webHidden/>
          </w:rPr>
          <w:tab/>
        </w:r>
        <w:r w:rsidR="00DA7416">
          <w:rPr>
            <w:noProof/>
            <w:webHidden/>
          </w:rPr>
          <w:fldChar w:fldCharType="begin"/>
        </w:r>
        <w:r w:rsidR="00DA7416">
          <w:rPr>
            <w:noProof/>
            <w:webHidden/>
          </w:rPr>
          <w:instrText xml:space="preserve"> PAGEREF _Toc87569053 \h </w:instrText>
        </w:r>
        <w:r w:rsidR="00DA7416">
          <w:rPr>
            <w:noProof/>
            <w:webHidden/>
          </w:rPr>
        </w:r>
        <w:r w:rsidR="00DA7416">
          <w:rPr>
            <w:noProof/>
            <w:webHidden/>
          </w:rPr>
          <w:fldChar w:fldCharType="separate"/>
        </w:r>
        <w:r w:rsidR="00B544A0">
          <w:rPr>
            <w:noProof/>
            <w:webHidden/>
          </w:rPr>
          <w:t>7</w:t>
        </w:r>
        <w:r w:rsidR="00DA7416">
          <w:rPr>
            <w:noProof/>
            <w:webHidden/>
          </w:rPr>
          <w:fldChar w:fldCharType="end"/>
        </w:r>
      </w:hyperlink>
    </w:p>
    <w:p w14:paraId="5BD58801" w14:textId="70B10011"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4" w:history="1">
        <w:r w:rsidR="00DA7416" w:rsidRPr="00F9295F">
          <w:rPr>
            <w:rStyle w:val="Hyperlink"/>
            <w:noProof/>
          </w:rPr>
          <w:t>Figure 6.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4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29CF6E93" w14:textId="64DE89DD"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5" w:history="1">
        <w:r w:rsidR="00DA7416" w:rsidRPr="00F9295F">
          <w:rPr>
            <w:rStyle w:val="Hyperlink"/>
            <w:noProof/>
          </w:rPr>
          <w:t>Figure 7. Downloading firmware with the download_fw_over_host.exe</w:t>
        </w:r>
        <w:r w:rsidR="00DA7416">
          <w:rPr>
            <w:noProof/>
            <w:webHidden/>
          </w:rPr>
          <w:tab/>
        </w:r>
        <w:r w:rsidR="00DA7416">
          <w:rPr>
            <w:noProof/>
            <w:webHidden/>
          </w:rPr>
          <w:fldChar w:fldCharType="begin"/>
        </w:r>
        <w:r w:rsidR="00DA7416">
          <w:rPr>
            <w:noProof/>
            <w:webHidden/>
          </w:rPr>
          <w:instrText xml:space="preserve"> PAGEREF _Toc87569055 \h </w:instrText>
        </w:r>
        <w:r w:rsidR="00DA7416">
          <w:rPr>
            <w:noProof/>
            <w:webHidden/>
          </w:rPr>
        </w:r>
        <w:r w:rsidR="00DA7416">
          <w:rPr>
            <w:noProof/>
            <w:webHidden/>
          </w:rPr>
          <w:fldChar w:fldCharType="separate"/>
        </w:r>
        <w:r w:rsidR="00B544A0">
          <w:rPr>
            <w:noProof/>
            <w:webHidden/>
          </w:rPr>
          <w:t>17</w:t>
        </w:r>
        <w:r w:rsidR="00DA7416">
          <w:rPr>
            <w:noProof/>
            <w:webHidden/>
          </w:rPr>
          <w:fldChar w:fldCharType="end"/>
        </w:r>
      </w:hyperlink>
    </w:p>
    <w:p w14:paraId="15D1B993" w14:textId="075B6DC9" w:rsidR="00DA7416" w:rsidRDefault="00000000">
      <w:pPr>
        <w:pStyle w:val="TableofFigures"/>
        <w:tabs>
          <w:tab w:val="right" w:leader="dot" w:pos="9350"/>
        </w:tabs>
        <w:rPr>
          <w:rFonts w:asciiTheme="minorHAnsi" w:eastAsiaTheme="minorEastAsia" w:hAnsiTheme="minorHAnsi" w:cstheme="minorBidi"/>
          <w:noProof/>
          <w:snapToGrid/>
        </w:rPr>
      </w:pPr>
      <w:hyperlink w:anchor="_Toc87569056" w:history="1">
        <w:r w:rsidR="00DA7416" w:rsidRPr="00F9295F">
          <w:rPr>
            <w:rStyle w:val="Hyperlink"/>
            <w:noProof/>
          </w:rPr>
          <w:t>Figure 8. Bootloader Configuration File.</w:t>
        </w:r>
        <w:r w:rsidR="00DA7416">
          <w:rPr>
            <w:noProof/>
            <w:webHidden/>
          </w:rPr>
          <w:tab/>
        </w:r>
        <w:r w:rsidR="00DA7416">
          <w:rPr>
            <w:noProof/>
            <w:webHidden/>
          </w:rPr>
          <w:fldChar w:fldCharType="begin"/>
        </w:r>
        <w:r w:rsidR="00DA7416">
          <w:rPr>
            <w:noProof/>
            <w:webHidden/>
          </w:rPr>
          <w:instrText xml:space="preserve"> PAGEREF _Toc87569056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546236D4" w14:textId="29C8EA69" w:rsidR="00CD51AB" w:rsidRDefault="008462B3" w:rsidP="001467FD">
      <w:pPr>
        <w:pStyle w:val="Body"/>
      </w:pPr>
      <w:r w:rsidRPr="00CE0397">
        <w:fldChar w:fldCharType="end"/>
      </w:r>
    </w:p>
    <w:p w14:paraId="53125FAC" w14:textId="416B81E0" w:rsidR="007A1362" w:rsidRPr="002049A4" w:rsidRDefault="008462B3" w:rsidP="007227F7">
      <w:pPr>
        <w:pStyle w:val="TableofContents"/>
      </w:pPr>
      <w:r w:rsidRPr="002049A4">
        <w:lastRenderedPageBreak/>
        <w:t>List of Tables</w:t>
      </w:r>
    </w:p>
    <w:p w14:paraId="775E0506" w14:textId="6A95C093"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7569057" w:history="1">
        <w:r w:rsidR="00DA7416" w:rsidRPr="009A32C4">
          <w:rPr>
            <w:rStyle w:val="Hyperlink"/>
            <w:noProof/>
          </w:rPr>
          <w:t>Table 1.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7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583C36FE" w14:textId="6CF3B0F0" w:rsidR="00CD51AB" w:rsidRDefault="008462B3" w:rsidP="00D42517">
      <w:pPr>
        <w:pStyle w:val="Body"/>
      </w:pPr>
      <w:r w:rsidRPr="00CE0397">
        <w:fldChar w:fldCharType="end"/>
      </w:r>
      <w:bookmarkStart w:id="13" w:name="_Toc30582045"/>
      <w:bookmarkEnd w:id="11"/>
      <w:bookmarkEnd w:id="12"/>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14" w:name="_Toc87569031"/>
      <w:r w:rsidRPr="00A56DE1">
        <w:lastRenderedPageBreak/>
        <w:t>Introduction</w:t>
      </w:r>
      <w:bookmarkEnd w:id="13"/>
      <w:bookmarkEnd w:id="14"/>
    </w:p>
    <w:p w14:paraId="260458C0" w14:textId="1BDCF3E5" w:rsidR="009F0F6D" w:rsidRPr="006479D7" w:rsidRDefault="009F0F6D" w:rsidP="009F0F6D">
      <w:pPr>
        <w:pStyle w:val="Body"/>
      </w:pPr>
      <w:bookmarkStart w:id="15" w:name="OLE_LINK5"/>
      <w:bookmarkStart w:id="16"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59662254" w:rsidR="003F436E" w:rsidRDefault="009F0F6D" w:rsidP="009F0F6D">
      <w:pPr>
        <w:pStyle w:val="Body"/>
      </w:pPr>
      <w:r w:rsidRPr="003875F8">
        <w:t xml:space="preserve">Note that the screenshots may differ according to the </w:t>
      </w:r>
      <w:r>
        <w:t>software</w:t>
      </w:r>
      <w:r w:rsidRPr="003875F8">
        <w:t xml:space="preserve"> versions, but the steps will be</w:t>
      </w:r>
      <w:r w:rsidR="00A87279">
        <w:t xml:space="preserve"> the</w:t>
      </w:r>
      <w:r w:rsidRPr="003875F8">
        <w:t xml:space="preserv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17" w:name="_Toc30582046"/>
      <w:bookmarkStart w:id="18" w:name="_Toc87569032"/>
      <w:r w:rsidRPr="003875F8">
        <w:lastRenderedPageBreak/>
        <w:t>System Requirements</w:t>
      </w:r>
      <w:bookmarkEnd w:id="17"/>
      <w:bookmarkEnd w:id="18"/>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15"/>
    <w:bookmarkEnd w:id="16"/>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9" w:name="_Toc27744957"/>
      <w:bookmarkStart w:id="20" w:name="_Toc27748585"/>
      <w:bookmarkStart w:id="21" w:name="_Toc30582047"/>
      <w:bookmarkStart w:id="22" w:name="_Toc66980917"/>
      <w:bookmarkStart w:id="23" w:name="_Toc87569033"/>
      <w:r w:rsidRPr="009F0F6D">
        <w:t>Maxim Toolchain Installation</w:t>
      </w:r>
      <w:bookmarkEnd w:id="19"/>
      <w:bookmarkEnd w:id="20"/>
      <w:bookmarkEnd w:id="21"/>
      <w:bookmarkEnd w:id="22"/>
      <w:bookmarkEnd w:id="23"/>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2" w:history="1">
        <w:r w:rsidRPr="009F0F6D">
          <w:rPr>
            <w:rStyle w:val="Hyperlink"/>
          </w:rPr>
          <w:t>here</w:t>
        </w:r>
      </w:hyperlink>
      <w:r w:rsidRPr="009F0F6D">
        <w:t>.</w:t>
      </w:r>
    </w:p>
    <w:p w14:paraId="60EAE499" w14:textId="37106D9E" w:rsidR="0063139F" w:rsidRDefault="0008099F" w:rsidP="005E7924">
      <w:pPr>
        <w:pStyle w:val="BodyIndent-TextNumbering"/>
        <w:numPr>
          <w:ilvl w:val="0"/>
          <w:numId w:val="1"/>
        </w:numPr>
      </w:pPr>
      <w:r w:rsidRPr="009F0F6D">
        <w:t xml:space="preserve">After downloading is complete, double-click </w:t>
      </w:r>
      <w:r w:rsidRPr="00017261">
        <w:rPr>
          <w:b/>
          <w:bCs/>
        </w:rPr>
        <w:t xml:space="preserve">  </w:t>
      </w:r>
      <w:r w:rsidRPr="00017261">
        <w:rPr>
          <w:b/>
          <w:bCs/>
        </w:rPr>
        <w:tab/>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24"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25" w:name="_Toc87569034"/>
      <w:r>
        <w:lastRenderedPageBreak/>
        <w:t>Environment Setup</w:t>
      </w:r>
      <w:bookmarkEnd w:id="25"/>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26" w:name="_Toc30582050"/>
      <w:bookmarkStart w:id="27" w:name="_Toc87569035"/>
      <w:bookmarkStart w:id="28" w:name="_Hlk36558871"/>
      <w:bookmarkEnd w:id="24"/>
      <w:r w:rsidRPr="004D611E">
        <w:t>Programming the MAX32630FTHR</w:t>
      </w:r>
      <w:bookmarkEnd w:id="26"/>
      <w:bookmarkEnd w:id="27"/>
    </w:p>
    <w:p w14:paraId="15E3448D" w14:textId="77777777" w:rsidR="00962371" w:rsidRPr="002143D3" w:rsidRDefault="00962371" w:rsidP="00962371">
      <w:pPr>
        <w:pStyle w:val="Body"/>
      </w:pPr>
      <w:bookmarkStart w:id="29" w:name="_Hlk27981192"/>
      <w:bookmarkEnd w:id="28"/>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29"/>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30" w:name="_Hlk4669897"/>
      <w:r w:rsidRPr="00BF5AB2">
        <w:t xml:space="preserve">MAX32625PICO </w:t>
      </w:r>
      <w:bookmarkEnd w:id="30"/>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3"/>
                    <a:stretch>
                      <a:fillRect/>
                    </a:stretch>
                  </pic:blipFill>
                  <pic:spPr>
                    <a:xfrm>
                      <a:off x="0" y="0"/>
                      <a:ext cx="2768024" cy="1821069"/>
                    </a:xfrm>
                    <a:prstGeom prst="rect">
                      <a:avLst/>
                    </a:prstGeom>
                  </pic:spPr>
                </pic:pic>
              </a:graphicData>
            </a:graphic>
          </wp:inline>
        </w:drawing>
      </w:r>
    </w:p>
    <w:p w14:paraId="32347430" w14:textId="188019FD" w:rsidR="00962371" w:rsidRPr="00962371" w:rsidRDefault="00962371" w:rsidP="00CE0397">
      <w:pPr>
        <w:pStyle w:val="Caption-Figure"/>
        <w:ind w:left="720"/>
      </w:pPr>
      <w:bookmarkStart w:id="31" w:name="_Toc30582030"/>
      <w:bookmarkStart w:id="32" w:name="_Toc87569049"/>
      <w:r w:rsidRPr="00962371">
        <w:t xml:space="preserve">Figure </w:t>
      </w:r>
      <w:r w:rsidR="00D50F23">
        <w:fldChar w:fldCharType="begin"/>
      </w:r>
      <w:r w:rsidR="00D50F23">
        <w:instrText xml:space="preserve"> SEQ Figure \* ARABIC </w:instrText>
      </w:r>
      <w:r w:rsidR="00D50F23">
        <w:fldChar w:fldCharType="separate"/>
      </w:r>
      <w:r w:rsidR="00B544A0">
        <w:rPr>
          <w:noProof/>
        </w:rPr>
        <w:t>1</w:t>
      </w:r>
      <w:r w:rsidR="00D50F23">
        <w:rPr>
          <w:noProof/>
        </w:rPr>
        <w:fldChar w:fldCharType="end"/>
      </w:r>
      <w:r w:rsidRPr="00962371">
        <w:t>. The MAX32630FTHR and MAX32625PICO board connection</w:t>
      </w:r>
      <w:bookmarkStart w:id="33" w:name="_Ref525896812"/>
      <w:r w:rsidRPr="00962371">
        <w:t>.</w:t>
      </w:r>
      <w:bookmarkEnd w:id="31"/>
      <w:bookmarkEnd w:id="32"/>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33"/>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34" w:name="_Ref525896824"/>
      <w:r w:rsidRPr="006A63E3">
        <w:t xml:space="preserve">If the drivers have correctly installed, you should see one port listed as </w:t>
      </w:r>
      <w:r w:rsidRPr="00F40DBC">
        <w:rPr>
          <w:b/>
          <w:bCs/>
        </w:rPr>
        <w:t>mbed Serial Port</w:t>
      </w:r>
      <w:r w:rsidRPr="00962371">
        <w:t xml:space="preserve"> for the MAX32625PICO. Note the COM port number for the USB serial device.</w:t>
      </w:r>
      <w:bookmarkEnd w:id="34"/>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2121" cy="552734"/>
                    </a:xfrm>
                    <a:prstGeom prst="rect">
                      <a:avLst/>
                    </a:prstGeom>
                  </pic:spPr>
                </pic:pic>
              </a:graphicData>
            </a:graphic>
          </wp:inline>
        </w:drawing>
      </w:r>
    </w:p>
    <w:p w14:paraId="5B4C1374" w14:textId="2186C2D3" w:rsidR="00962371" w:rsidRPr="00962371" w:rsidRDefault="00962371" w:rsidP="00F40DBC">
      <w:pPr>
        <w:pStyle w:val="Caption-Figure"/>
        <w:ind w:left="1080"/>
      </w:pPr>
      <w:bookmarkStart w:id="35" w:name="_Toc30582031"/>
      <w:bookmarkStart w:id="36" w:name="_Toc87569050"/>
      <w:r w:rsidRPr="00962371">
        <w:t xml:space="preserve">Figure </w:t>
      </w:r>
      <w:r w:rsidR="00D50F23">
        <w:fldChar w:fldCharType="begin"/>
      </w:r>
      <w:r w:rsidR="00D50F23">
        <w:instrText xml:space="preserve"> SEQ Figure \* ARABIC </w:instrText>
      </w:r>
      <w:r w:rsidR="00D50F23">
        <w:fldChar w:fldCharType="separate"/>
      </w:r>
      <w:r w:rsidR="00B544A0">
        <w:rPr>
          <w:noProof/>
        </w:rPr>
        <w:t>2</w:t>
      </w:r>
      <w:r w:rsidR="00D50F23">
        <w:rPr>
          <w:noProof/>
        </w:rPr>
        <w:fldChar w:fldCharType="end"/>
      </w:r>
      <w:r w:rsidRPr="00962371">
        <w:t>. Serial port list.</w:t>
      </w:r>
      <w:bookmarkEnd w:id="35"/>
      <w:bookmarkEnd w:id="36"/>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0EBCA45C" w:rsidR="00962371" w:rsidRPr="00962371" w:rsidRDefault="00962371" w:rsidP="00F40DBC">
      <w:pPr>
        <w:pStyle w:val="Caption-Figure"/>
        <w:ind w:left="1080"/>
      </w:pPr>
      <w:bookmarkStart w:id="37" w:name="_Toc30582032"/>
      <w:bookmarkStart w:id="38" w:name="_Toc87569051"/>
      <w:r w:rsidRPr="00962371">
        <w:t xml:space="preserve">Figure </w:t>
      </w:r>
      <w:r w:rsidR="00D50F23">
        <w:fldChar w:fldCharType="begin"/>
      </w:r>
      <w:r w:rsidR="00D50F23">
        <w:instrText xml:space="preserve"> SEQ Figure \* ARABIC </w:instrText>
      </w:r>
      <w:r w:rsidR="00D50F23">
        <w:fldChar w:fldCharType="separate"/>
      </w:r>
      <w:r w:rsidR="00B544A0">
        <w:rPr>
          <w:noProof/>
        </w:rPr>
        <w:t>3</w:t>
      </w:r>
      <w:r w:rsidR="00D50F23">
        <w:rPr>
          <w:noProof/>
        </w:rPr>
        <w:fldChar w:fldCharType="end"/>
      </w:r>
      <w:r w:rsidRPr="00962371">
        <w:t>. CDC device driver warning.</w:t>
      </w:r>
      <w:bookmarkEnd w:id="37"/>
      <w:bookmarkEnd w:id="38"/>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6" w:history="1">
        <w:r w:rsidRPr="00962371">
          <w:t>Arm Mbed</w:t>
        </w:r>
        <w:r w:rsidRPr="00F40DBC">
          <w:rPr>
            <w:rStyle w:val="BodySuperscript"/>
          </w:rPr>
          <w:t>®</w:t>
        </w:r>
        <w:r w:rsidRPr="00962371">
          <w:t xml:space="preserve"> Windows serial port driver</w:t>
        </w:r>
      </w:hyperlink>
      <w:r w:rsidRPr="00962371">
        <w:t xml:space="preserve"> </w:t>
      </w:r>
      <w:hyperlink r:id="rId17"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27910D15"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ins w:id="39" w:author="Kanal, Ozgun" w:date="2024-02-12T17:16:00Z">
        <w:r w:rsidR="00104803">
          <w:t xml:space="preserve"> This binary file resides </w:t>
        </w:r>
      </w:ins>
      <w:ins w:id="40" w:author="Kanal, Ozgun" w:date="2024-02-12T17:17:00Z">
        <w:r w:rsidR="00104803">
          <w:t>in the MAX78000_MSBL directory.</w:t>
        </w:r>
      </w:ins>
    </w:p>
    <w:p w14:paraId="05225F86" w14:textId="77777777" w:rsidR="0008099F" w:rsidRPr="00962371" w:rsidRDefault="0008099F" w:rsidP="0008099F">
      <w:pPr>
        <w:pStyle w:val="LastPageFooter"/>
      </w:pPr>
    </w:p>
    <w:p w14:paraId="12B75A85" w14:textId="3DD259EA"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B544A0" w:rsidRPr="00B544A0">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170B82B8" w:rsidR="00962371" w:rsidRPr="00962371" w:rsidRDefault="00962371" w:rsidP="00BB46D8">
      <w:pPr>
        <w:pStyle w:val="Caption-Figure"/>
        <w:ind w:left="720"/>
      </w:pPr>
      <w:bookmarkStart w:id="41" w:name="_Ref25675847"/>
      <w:bookmarkStart w:id="42" w:name="_Toc30582034"/>
      <w:bookmarkStart w:id="43" w:name="_Toc87569052"/>
      <w:r>
        <w:t xml:space="preserve">Figure </w:t>
      </w:r>
      <w:r w:rsidR="00D50F23">
        <w:fldChar w:fldCharType="begin"/>
      </w:r>
      <w:r w:rsidR="00D50F23">
        <w:instrText xml:space="preserve"> SEQ Figure \* ARABIC </w:instrText>
      </w:r>
      <w:r w:rsidR="00D50F23">
        <w:fldChar w:fldCharType="separate"/>
      </w:r>
      <w:r w:rsidR="00B544A0">
        <w:rPr>
          <w:noProof/>
        </w:rPr>
        <w:t>4</w:t>
      </w:r>
      <w:r w:rsidR="00D50F23">
        <w:rPr>
          <w:noProof/>
        </w:rPr>
        <w:fldChar w:fldCharType="end"/>
      </w:r>
      <w:bookmarkEnd w:id="41"/>
      <w:r w:rsidRPr="00962371">
        <w:t>. MAX32630FTHR host reset button.</w:t>
      </w:r>
      <w:bookmarkEnd w:id="42"/>
      <w:bookmarkEnd w:id="43"/>
    </w:p>
    <w:p w14:paraId="4BB15559" w14:textId="77777777" w:rsidR="00962371" w:rsidRDefault="00962371" w:rsidP="00962371">
      <w:pPr>
        <w:pStyle w:val="LastPageFooter"/>
      </w:pPr>
    </w:p>
    <w:p w14:paraId="6D240D59" w14:textId="4EEAD033" w:rsidR="00962371" w:rsidRPr="00962371" w:rsidRDefault="00962371" w:rsidP="0041687E">
      <w:pPr>
        <w:pStyle w:val="BodyIndent-TextNumbering"/>
      </w:pPr>
      <w:bookmarkStart w:id="44"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B544A0" w:rsidRPr="00B544A0">
        <w:rPr>
          <w:b/>
          <w:bCs/>
        </w:rPr>
        <w:t>Figure 5</w:t>
      </w:r>
      <w:r w:rsidRPr="00DC106C">
        <w:rPr>
          <w:b/>
          <w:bCs/>
        </w:rPr>
        <w:fldChar w:fldCharType="end"/>
      </w:r>
      <w:r w:rsidRPr="00962371">
        <w:t>.</w:t>
      </w:r>
      <w:bookmarkEnd w:id="44"/>
    </w:p>
    <w:p w14:paraId="1B20FD41" w14:textId="77777777" w:rsidR="00962371" w:rsidRPr="00962371" w:rsidRDefault="00962371" w:rsidP="00BB46D8">
      <w:pPr>
        <w:ind w:left="720"/>
      </w:pPr>
      <w:bookmarkStart w:id="45"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19"/>
                    <a:stretch>
                      <a:fillRect/>
                    </a:stretch>
                  </pic:blipFill>
                  <pic:spPr>
                    <a:xfrm>
                      <a:off x="0" y="0"/>
                      <a:ext cx="2828310" cy="1517778"/>
                    </a:xfrm>
                    <a:prstGeom prst="rect">
                      <a:avLst/>
                    </a:prstGeom>
                  </pic:spPr>
                </pic:pic>
              </a:graphicData>
            </a:graphic>
          </wp:inline>
        </w:drawing>
      </w:r>
    </w:p>
    <w:p w14:paraId="5BA06C12" w14:textId="75C3A127" w:rsidR="00962371" w:rsidRPr="00962371" w:rsidRDefault="00962371" w:rsidP="00BB46D8">
      <w:pPr>
        <w:pStyle w:val="Caption-Figure"/>
        <w:ind w:left="720"/>
      </w:pPr>
      <w:bookmarkStart w:id="46" w:name="_Ref25675828"/>
      <w:bookmarkStart w:id="47" w:name="_Ref25675821"/>
      <w:bookmarkStart w:id="48" w:name="_Toc30582035"/>
      <w:bookmarkStart w:id="49" w:name="_Toc87569053"/>
      <w:r w:rsidRPr="00ED13F2">
        <w:t xml:space="preserve">Figure </w:t>
      </w:r>
      <w:r w:rsidR="00D50F23">
        <w:fldChar w:fldCharType="begin"/>
      </w:r>
      <w:r w:rsidR="00D50F23">
        <w:instrText xml:space="preserve"> SEQ Figure \* ARABIC </w:instrText>
      </w:r>
      <w:r w:rsidR="00D50F23">
        <w:fldChar w:fldCharType="separate"/>
      </w:r>
      <w:r w:rsidR="00B544A0">
        <w:rPr>
          <w:noProof/>
        </w:rPr>
        <w:t>5</w:t>
      </w:r>
      <w:r w:rsidR="00D50F23">
        <w:rPr>
          <w:noProof/>
        </w:rPr>
        <w:fldChar w:fldCharType="end"/>
      </w:r>
      <w:bookmarkEnd w:id="46"/>
      <w:r w:rsidRPr="00962371">
        <w:t xml:space="preserve">. MAX32630FTHR host blinking </w:t>
      </w:r>
      <w:bookmarkEnd w:id="47"/>
      <w:r w:rsidRPr="00962371">
        <w:t>LED.</w:t>
      </w:r>
      <w:bookmarkEnd w:id="48"/>
      <w:bookmarkEnd w:id="49"/>
    </w:p>
    <w:p w14:paraId="345ED6FD" w14:textId="77777777" w:rsidR="00962371" w:rsidRPr="009A2427" w:rsidRDefault="00962371" w:rsidP="00962371">
      <w:pPr>
        <w:pStyle w:val="Caption-Figure"/>
      </w:pPr>
    </w:p>
    <w:bookmarkEnd w:id="45"/>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50" w:name="_Toc30582051"/>
      <w:bookmarkStart w:id="51" w:name="_Toc87569036"/>
      <w:r w:rsidRPr="004D611E">
        <w:lastRenderedPageBreak/>
        <w:t>Hardware Setup</w:t>
      </w:r>
      <w:bookmarkEnd w:id="50"/>
      <w:bookmarkEnd w:id="51"/>
    </w:p>
    <w:p w14:paraId="2443A247" w14:textId="097162BC" w:rsidR="0033538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B544A0" w:rsidRPr="00B544A0">
        <w:rPr>
          <w:b/>
          <w:bCs/>
        </w:rPr>
        <w:t>Table 1.</w:t>
      </w:r>
      <w:r w:rsidRPr="006F64B4">
        <w:fldChar w:fldCharType="end"/>
      </w:r>
      <w:r w:rsidRPr="006F64B4">
        <w:t xml:space="preserve"> </w:t>
      </w:r>
      <w:bookmarkStart w:id="52" w:name="_Hlk25676254"/>
      <w:r w:rsidRPr="006F64B4">
        <w:t xml:space="preserve">Pin </w:t>
      </w:r>
      <w:r w:rsidR="00FF7349">
        <w:t>connection between</w:t>
      </w:r>
      <w:r>
        <w:t xml:space="preserve"> </w:t>
      </w:r>
      <w:r w:rsidRPr="006F64B4">
        <w:t xml:space="preserve">MAX32630FTHR and </w:t>
      </w:r>
      <w:r w:rsidR="00560DB0">
        <w:t>MAX78000FTHR</w:t>
      </w:r>
      <w:bookmarkEnd w:id="52"/>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B544A0" w:rsidRPr="00B544A0">
        <w:rPr>
          <w:b/>
          <w:bCs/>
        </w:rPr>
        <w:t>Figure 6</w:t>
      </w:r>
      <w:r w:rsidRPr="00DC106C">
        <w:rPr>
          <w:b/>
          <w:bCs/>
        </w:rPr>
        <w:fldChar w:fldCharType="end"/>
      </w:r>
      <w:r w:rsidRPr="006F64B4">
        <w:t>.</w:t>
      </w:r>
    </w:p>
    <w:p w14:paraId="6578F9D7" w14:textId="7EE4654A" w:rsidR="00962371" w:rsidRPr="00845343" w:rsidRDefault="00962371" w:rsidP="00845343">
      <w:pPr>
        <w:pStyle w:val="TableTitle"/>
      </w:pPr>
      <w:bookmarkStart w:id="53" w:name="_Ref25676100"/>
      <w:bookmarkStart w:id="54" w:name="_Toc30582016"/>
      <w:bookmarkStart w:id="55" w:name="_Toc87569057"/>
      <w:r w:rsidRPr="00845343">
        <w:t xml:space="preserve">Table </w:t>
      </w:r>
      <w:r w:rsidR="00000000">
        <w:fldChar w:fldCharType="begin"/>
      </w:r>
      <w:r w:rsidR="00000000">
        <w:instrText xml:space="preserve"> SEQ Table \* ARABIC </w:instrText>
      </w:r>
      <w:r w:rsidR="00000000">
        <w:fldChar w:fldCharType="separate"/>
      </w:r>
      <w:r w:rsidR="00B544A0">
        <w:rPr>
          <w:noProof/>
        </w:rPr>
        <w:t>1</w:t>
      </w:r>
      <w:r w:rsidR="00000000">
        <w:rPr>
          <w:noProof/>
        </w:rPr>
        <w:fldChar w:fldCharType="end"/>
      </w:r>
      <w:r w:rsidRPr="00845343">
        <w:t>.</w:t>
      </w:r>
      <w:bookmarkEnd w:id="53"/>
      <w:r w:rsidRPr="00845343">
        <w:t xml:space="preserve"> Pin Connection between the MAX32630FTHR and </w:t>
      </w:r>
      <w:r w:rsidR="00560DB0" w:rsidRPr="00845343">
        <w:t>MAX78000FTHR</w:t>
      </w:r>
      <w:bookmarkEnd w:id="54"/>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3F5E5363" w:rsidR="00962371" w:rsidRDefault="00335381" w:rsidP="00962371">
      <w:pPr>
        <w:rPr>
          <w:ins w:id="56" w:author="Kanal, Ozgun" w:date="2024-02-12T17:13:00Z"/>
        </w:rPr>
      </w:pPr>
      <w:ins w:id="57" w:author="Kanal, Ozgun" w:date="2024-02-12T17:13:00Z">
        <w:r>
          <w:t xml:space="preserve">Note that R6 and R11 slots can be used for pull-up resistors which are not placed </w:t>
        </w:r>
      </w:ins>
      <w:ins w:id="58" w:author="Kanal, Ozgun" w:date="2024-02-12T17:14:00Z">
        <w:r>
          <w:t>on default for the MAX32630FTHR board.</w:t>
        </w:r>
      </w:ins>
    </w:p>
    <w:p w14:paraId="18038C93" w14:textId="77777777" w:rsidR="00335381" w:rsidRPr="00BF5AB2" w:rsidRDefault="0033538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32B23EDA" w14:textId="77777777" w:rsidR="0053426B" w:rsidRDefault="00962371" w:rsidP="0041687E">
      <w:pPr>
        <w:pStyle w:val="Caption-Figure"/>
        <w:rPr>
          <w:ins w:id="59" w:author="Kanal, Ozgun" w:date="2024-02-12T19:36:00Z"/>
        </w:rPr>
      </w:pPr>
      <w:bookmarkStart w:id="60" w:name="_Ref25676353"/>
      <w:bookmarkStart w:id="61" w:name="_Toc30582036"/>
      <w:bookmarkStart w:id="62" w:name="_Toc87569054"/>
      <w:r w:rsidRPr="003E76BF">
        <w:t xml:space="preserve">Figure </w:t>
      </w:r>
      <w:r w:rsidRPr="00962371">
        <w:fldChar w:fldCharType="begin"/>
      </w:r>
      <w:r w:rsidRPr="003E76BF">
        <w:instrText xml:space="preserve"> SEQ Figure \* ARABIC </w:instrText>
      </w:r>
      <w:r w:rsidRPr="00962371">
        <w:fldChar w:fldCharType="separate"/>
      </w:r>
      <w:r w:rsidR="00B544A0">
        <w:rPr>
          <w:noProof/>
        </w:rPr>
        <w:t>6</w:t>
      </w:r>
      <w:r w:rsidRPr="00962371">
        <w:fldChar w:fldCharType="end"/>
      </w:r>
      <w:bookmarkEnd w:id="60"/>
      <w:r w:rsidRPr="003E76BF">
        <w:t xml:space="preserve">. </w:t>
      </w:r>
      <w:bookmarkEnd w:id="61"/>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62"/>
    </w:p>
    <w:p w14:paraId="2800CC02" w14:textId="77777777" w:rsidR="0053426B" w:rsidRDefault="0053426B" w:rsidP="0041687E">
      <w:pPr>
        <w:pStyle w:val="Caption-Figure"/>
        <w:rPr>
          <w:ins w:id="63" w:author="Kanal, Ozgun" w:date="2024-02-12T19:36:00Z"/>
        </w:rPr>
      </w:pPr>
    </w:p>
    <w:p w14:paraId="5C2FFF11" w14:textId="77777777" w:rsidR="0053426B" w:rsidRDefault="0053426B" w:rsidP="0041687E">
      <w:pPr>
        <w:pStyle w:val="Caption-Figure"/>
        <w:rPr>
          <w:ins w:id="64" w:author="Kanal, Ozgun" w:date="2024-02-12T19:36:00Z"/>
        </w:rPr>
      </w:pPr>
    </w:p>
    <w:p w14:paraId="4335CAB1" w14:textId="72BBC530" w:rsidR="00962371" w:rsidRPr="00962371" w:rsidRDefault="0053426B" w:rsidP="0041687E">
      <w:pPr>
        <w:pStyle w:val="Caption-Figure"/>
      </w:pPr>
      <w:ins w:id="65" w:author="Kanal, Ozgun" w:date="2024-02-12T19:36:00Z">
        <w:r>
          <w:t>On the other hand, see the doc</w:t>
        </w:r>
      </w:ins>
      <w:ins w:id="66" w:author="Kanal, Ozgun" w:date="2024-02-12T19:37:00Z">
        <w:r>
          <w:t>ument “</w:t>
        </w:r>
        <w:bookmarkStart w:id="67" w:name="OLE_LINK8"/>
        <w:r w:rsidRPr="0053426B">
          <w:t>Maxim_Bootloader_Tools_UG</w:t>
        </w:r>
        <w:r w:rsidRPr="0053426B">
          <w:t xml:space="preserve"> </w:t>
        </w:r>
        <w:bookmarkEnd w:id="67"/>
        <w:r>
          <w:t xml:space="preserve">.pdf” to </w:t>
        </w:r>
      </w:ins>
      <w:ins w:id="68" w:author="Kanal, Ozgun" w:date="2024-02-12T19:38:00Z">
        <w:r>
          <w:t>use</w:t>
        </w:r>
      </w:ins>
      <w:ins w:id="69" w:author="Kanal, Ozgun" w:date="2024-02-12T19:37:00Z">
        <w:r>
          <w:t xml:space="preserve"> MAX32625PICO2 or </w:t>
        </w:r>
      </w:ins>
      <w:ins w:id="70" w:author="Kanal, Ozgun" w:date="2024-02-12T19:38:00Z">
        <w:r>
          <w:t xml:space="preserve">a custom board such as </w:t>
        </w:r>
      </w:ins>
      <w:ins w:id="71" w:author="Kanal, Ozgun" w:date="2024-02-12T19:37:00Z">
        <w:r>
          <w:t>MAX32665 EvKit as host device</w:t>
        </w:r>
      </w:ins>
      <w:ins w:id="72" w:author="Kanal, Ozgun" w:date="2024-02-12T19:38:00Z">
        <w:r>
          <w:t xml:space="preserve"> instead of MAX32630FTHR board.</w:t>
        </w:r>
      </w:ins>
      <w:r w:rsidR="00962371">
        <w:br w:type="page"/>
      </w:r>
    </w:p>
    <w:p w14:paraId="01ADB555" w14:textId="3D786E6E" w:rsidR="00962371" w:rsidRDefault="00962371" w:rsidP="00962371">
      <w:pPr>
        <w:pStyle w:val="H2-Heading"/>
      </w:pPr>
      <w:bookmarkStart w:id="73" w:name="_Toc30582052"/>
      <w:bookmarkStart w:id="74" w:name="_Toc87569037"/>
      <w:r>
        <w:lastRenderedPageBreak/>
        <w:t>In-Application Programming</w:t>
      </w:r>
      <w:bookmarkEnd w:id="73"/>
      <w:bookmarkEnd w:id="74"/>
    </w:p>
    <w:p w14:paraId="0C7DFCEF" w14:textId="2293692C" w:rsidR="0010756C" w:rsidRPr="004D611E" w:rsidRDefault="0010756C" w:rsidP="001467FD">
      <w:pPr>
        <w:pStyle w:val="H3-Heading"/>
      </w:pPr>
      <w:bookmarkStart w:id="75" w:name="_Toc87569038"/>
      <w:r w:rsidRPr="004D611E">
        <w:t xml:space="preserve">Installing </w:t>
      </w:r>
      <w:r>
        <w:t>Microsoft Visual C++ Runtime</w:t>
      </w:r>
      <w:bookmarkEnd w:id="75"/>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1"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70444B8D" w:rsidR="00E673FF" w:rsidRDefault="00E673FF" w:rsidP="00E673FF">
      <w:pPr>
        <w:pStyle w:val="BodyIndent-TextNumbering"/>
      </w:pPr>
      <w:r>
        <w:t xml:space="preserve">Read and click if you agree </w:t>
      </w:r>
      <w:r w:rsidR="00A87279">
        <w:t xml:space="preserve">with </w:t>
      </w:r>
      <w:r>
        <w:t>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76" w:name="_Toc87569039"/>
      <w:r w:rsidRPr="004D611E">
        <w:t xml:space="preserve">Installing </w:t>
      </w:r>
      <w:r>
        <w:t>OpenSSL Library</w:t>
      </w:r>
      <w:bookmarkEnd w:id="76"/>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6"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628DFCCB" w:rsidR="00E708DF" w:rsidRDefault="00E708DF" w:rsidP="00E708DF">
      <w:pPr>
        <w:pStyle w:val="BodyIndent-TextNumbering"/>
      </w:pPr>
      <w:r>
        <w:t xml:space="preserve">Read and click if you agree </w:t>
      </w:r>
      <w:r w:rsidR="00A87279">
        <w:t xml:space="preserve">with </w:t>
      </w:r>
      <w:r>
        <w:t>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77" w:name="_Toc87569040"/>
      <w:r w:rsidRPr="001307EB">
        <w:lastRenderedPageBreak/>
        <w:t>Compiling the Hello World Example</w:t>
      </w:r>
      <w:r w:rsidR="001E1795">
        <w:t xml:space="preserve"> in the Release Package</w:t>
      </w:r>
      <w:r w:rsidRPr="001307EB">
        <w:t xml:space="preserve"> with the Make Command</w:t>
      </w:r>
      <w:bookmarkEnd w:id="77"/>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198FBC58" w:rsidR="00EE7488" w:rsidRDefault="00EE7488" w:rsidP="00EE7488">
      <w:pPr>
        <w:pStyle w:val="Default"/>
        <w:rPr>
          <w:sz w:val="22"/>
        </w:rPr>
      </w:pPr>
      <w:r>
        <w:rPr>
          <w:sz w:val="22"/>
        </w:rPr>
        <w:t xml:space="preserve">1. Navigate to the correct directory </w:t>
      </w:r>
      <w:r w:rsidR="00A87279">
        <w:rPr>
          <w:sz w:val="22"/>
        </w:rPr>
        <w:t>consisting of</w:t>
      </w:r>
      <w:r>
        <w:rPr>
          <w:sz w:val="22"/>
        </w:rPr>
        <w:t xml:space="preserve"> </w:t>
      </w:r>
      <w:r w:rsidR="00A87279">
        <w:rPr>
          <w:sz w:val="22"/>
        </w:rPr>
        <w:t>the “</w:t>
      </w:r>
      <w:r>
        <w:rPr>
          <w:sz w:val="22"/>
        </w:rPr>
        <w:t>Hello World</w:t>
      </w:r>
      <w:r w:rsidR="00A87279">
        <w:rPr>
          <w:sz w:val="22"/>
        </w:rPr>
        <w:t>”</w:t>
      </w:r>
      <w:r>
        <w:rPr>
          <w:sz w:val="22"/>
        </w:rPr>
        <w:t xml:space="preserve"> Example in the </w:t>
      </w:r>
      <w:r>
        <w:rPr>
          <w:b/>
          <w:bCs/>
          <w:sz w:val="22"/>
        </w:rPr>
        <w:t xml:space="preserve">MinGW </w:t>
      </w:r>
      <w:r>
        <w:rPr>
          <w:sz w:val="22"/>
        </w:rPr>
        <w:t xml:space="preserve">window with the following command: </w:t>
      </w:r>
    </w:p>
    <w:p w14:paraId="3A394061" w14:textId="77777777" w:rsidR="00B9557D" w:rsidRDefault="00B9557D" w:rsidP="00EE7488">
      <w:pPr>
        <w:pStyle w:val="Default"/>
        <w:rPr>
          <w:sz w:val="22"/>
        </w:rPr>
      </w:pP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Pr="00B9557D"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xml:space="preserve">” </w:t>
      </w:r>
      <w:r w:rsidRPr="00B9557D">
        <w:rPr>
          <w:sz w:val="22"/>
        </w:rPr>
        <w:t xml:space="preserve">directory.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bl</w:t>
      </w:r>
      <w:r>
        <w:t>.ld, can be found under the Hello_World example folder.</w:t>
      </w:r>
    </w:p>
    <w:p w14:paraId="20A2DB2B" w14:textId="77777777" w:rsidR="00EE7488" w:rsidRDefault="00EE7488" w:rsidP="00EE7488">
      <w:pPr>
        <w:pStyle w:val="Default"/>
      </w:pPr>
    </w:p>
    <w:p w14:paraId="22BEC40F" w14:textId="763CFF0E" w:rsidR="00EE7488" w:rsidRDefault="00EE7488" w:rsidP="00EE7488">
      <w:pPr>
        <w:pStyle w:val="Default"/>
      </w:pPr>
      <w:r>
        <w:rPr>
          <w:sz w:val="22"/>
        </w:rPr>
        <w:t xml:space="preserve">4. </w:t>
      </w:r>
      <w:r>
        <w:t xml:space="preserve">If you want to rebuild, then enter these commands respectively: </w:t>
      </w:r>
    </w:p>
    <w:p w14:paraId="1D11BF83" w14:textId="77777777" w:rsidR="00B9557D" w:rsidRPr="002052EF" w:rsidRDefault="00B9557D" w:rsidP="00EE7488">
      <w:pPr>
        <w:pStyle w:val="Default"/>
        <w:rPr>
          <w:sz w:val="22"/>
        </w:rPr>
      </w:pP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clean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78" w:name="_Toc87569041"/>
      <w:r>
        <w:t>Generating AES Keys</w:t>
      </w:r>
      <w:bookmarkEnd w:id="78"/>
    </w:p>
    <w:p w14:paraId="309C9322" w14:textId="70CD1838" w:rsidR="00B30214" w:rsidRDefault="00B30214" w:rsidP="00B30214">
      <w:pPr>
        <w:pStyle w:val="Body"/>
      </w:pPr>
      <w:r>
        <w:t>Generated AES keys can be used for encrypting bin files during msbl file generation and loading to</w:t>
      </w:r>
      <w:r w:rsidR="00A87279">
        <w:t xml:space="preserve"> the</w:t>
      </w:r>
      <w:r>
        <w:t xml:space="preserve"> bootloader. Customer can use their own method for generating </w:t>
      </w:r>
      <w:r w:rsidR="004621F1">
        <w:t>keys,</w:t>
      </w:r>
      <w:r>
        <w:t xml:space="preserve"> but </w:t>
      </w:r>
      <w:r w:rsidR="00A87279">
        <w:t xml:space="preserve">the </w:t>
      </w:r>
      <w:r>
        <w:t xml:space="preserve">file format should be similar </w:t>
      </w:r>
      <w:r w:rsidR="009D487D">
        <w:t>to</w:t>
      </w:r>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4CECCF25" w:rsidR="00B30214" w:rsidRDefault="00B30214" w:rsidP="00B30214">
      <w:pPr>
        <w:pStyle w:val="Default"/>
        <w:rPr>
          <w:sz w:val="22"/>
        </w:rPr>
      </w:pPr>
      <w:r>
        <w:rPr>
          <w:sz w:val="22"/>
        </w:rPr>
        <w:t xml:space="preserve">1. Navigate to the correct directory consisting </w:t>
      </w:r>
      <w:r w:rsidR="00A87279">
        <w:rPr>
          <w:sz w:val="22"/>
        </w:rPr>
        <w:t xml:space="preserve">of the </w:t>
      </w:r>
      <w:r>
        <w:rPr>
          <w:sz w:val="22"/>
        </w:rPr>
        <w:t xml:space="preserve">key generation script in the </w:t>
      </w:r>
      <w:r>
        <w:rPr>
          <w:b/>
          <w:bCs/>
          <w:sz w:val="22"/>
        </w:rPr>
        <w:t xml:space="preserve">MinGW </w:t>
      </w:r>
      <w:r>
        <w:rPr>
          <w:sz w:val="22"/>
        </w:rPr>
        <w:t xml:space="preserve">window with the following command: </w:t>
      </w:r>
    </w:p>
    <w:p w14:paraId="33D38E04" w14:textId="77777777" w:rsidR="00B9557D" w:rsidRDefault="00B9557D" w:rsidP="00B30214">
      <w:pPr>
        <w:pStyle w:val="Default"/>
        <w:rPr>
          <w:sz w:val="22"/>
        </w:rPr>
      </w:pP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65033FC"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7DE740B5" w14:textId="77777777" w:rsidR="00B9557D" w:rsidRDefault="00B9557D" w:rsidP="00B30214">
      <w:pPr>
        <w:pStyle w:val="Default"/>
        <w:rPr>
          <w:sz w:val="22"/>
        </w:rPr>
      </w:pP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ns w:id="79" w:author="Kanal, Ozgun" w:date="2024-02-12T17:15:00Z"/>
          <w:i/>
          <w:iCs/>
          <w:sz w:val="22"/>
        </w:rPr>
      </w:pPr>
    </w:p>
    <w:p w14:paraId="1EC0C84C" w14:textId="187AD4C3" w:rsidR="00104803" w:rsidRDefault="00104803" w:rsidP="00B30214">
      <w:pPr>
        <w:pStyle w:val="Default"/>
        <w:rPr>
          <w:ins w:id="80" w:author="Kanal, Ozgun" w:date="2024-02-12T17:15:00Z"/>
          <w:i/>
          <w:iCs/>
          <w:sz w:val="22"/>
        </w:rPr>
      </w:pPr>
      <w:ins w:id="81" w:author="Kanal, Ozgun" w:date="2024-02-12T17:15:00Z">
        <w:r>
          <w:rPr>
            <w:i/>
            <w:iCs/>
            <w:sz w:val="22"/>
          </w:rPr>
          <w:t>Where “X” corresponds to the version the file.</w:t>
        </w:r>
      </w:ins>
    </w:p>
    <w:p w14:paraId="32A82F27" w14:textId="77777777" w:rsidR="00104803" w:rsidRDefault="00104803"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file for using msbl file generation or bootloader key programming.</w:t>
      </w:r>
    </w:p>
    <w:p w14:paraId="0F9187DE" w14:textId="2BAA4AD4" w:rsidR="00B9557D" w:rsidRDefault="00B9557D">
      <w:pPr>
        <w:spacing w:before="0" w:after="0" w:line="240" w:lineRule="auto"/>
        <w:rPr>
          <w:i/>
          <w:iCs/>
        </w:rPr>
      </w:pPr>
      <w:r>
        <w:rPr>
          <w:i/>
          <w:iCs/>
        </w:rPr>
        <w:br w:type="page"/>
      </w:r>
    </w:p>
    <w:p w14:paraId="26782015" w14:textId="77777777" w:rsidR="001E1795" w:rsidRDefault="001E1795" w:rsidP="001467FD">
      <w:pPr>
        <w:pStyle w:val="H3-Heading"/>
      </w:pPr>
      <w:bookmarkStart w:id="82" w:name="_Toc87569042"/>
      <w:bookmarkStart w:id="83" w:name="_Toc80788812"/>
      <w:r>
        <w:lastRenderedPageBreak/>
        <w:t>Generating Bootloader Compatible Binary Using Maxim SDK Project</w:t>
      </w:r>
      <w:bookmarkEnd w:id="82"/>
      <w:r>
        <w:t xml:space="preserve"> </w:t>
      </w:r>
      <w:bookmarkEnd w:id="83"/>
    </w:p>
    <w:p w14:paraId="6973895D" w14:textId="74F7C410" w:rsidR="001E1795" w:rsidRDefault="001E1795" w:rsidP="001E1795">
      <w:r>
        <w:t xml:space="preserve">Following steps should be applied for generating bootloader compatible binary using </w:t>
      </w:r>
      <w:r w:rsidR="00A87279">
        <w:t xml:space="preserve">the </w:t>
      </w:r>
      <w:r>
        <w:t>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bl</w:t>
      </w:r>
      <w:r w:rsidRPr="00F748CB">
        <w:rPr>
          <w:rFonts w:eastAsia="Times New Roman"/>
        </w:rPr>
        <w:t xml:space="preserve">.ld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the makefile</w:t>
      </w:r>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in makefile as below:</w:t>
      </w:r>
    </w:p>
    <w:p w14:paraId="0E1DAD67" w14:textId="4DE2BC0F" w:rsidR="001E1795" w:rsidDel="008B732F" w:rsidRDefault="001E1795" w:rsidP="001E1795">
      <w:pPr>
        <w:pStyle w:val="ListParagraph"/>
        <w:numPr>
          <w:ilvl w:val="2"/>
          <w:numId w:val="25"/>
        </w:numPr>
        <w:spacing w:before="0" w:after="0" w:line="240" w:lineRule="auto"/>
        <w:contextualSpacing w:val="0"/>
        <w:rPr>
          <w:del w:id="84" w:author="Kanal, Ozgun" w:date="2024-02-12T17:23:00Z"/>
          <w:rFonts w:eastAsia="Times New Roman"/>
        </w:rPr>
      </w:pPr>
      <w:del w:id="85" w:author="Kanal, Ozgun" w:date="2024-02-12T17:23:00Z">
        <w:r w:rsidDel="008B732F">
          <w:rPr>
            <w:rFonts w:eastAsia="Times New Roman"/>
          </w:rPr>
          <w:delText>Remove following lines from makefile:</w:delText>
        </w:r>
      </w:del>
    </w:p>
    <w:p w14:paraId="239205F0" w14:textId="63A7088F" w:rsidR="001E1795" w:rsidRPr="00520C56" w:rsidDel="008B732F" w:rsidRDefault="001E1795" w:rsidP="001E1795">
      <w:pPr>
        <w:pStyle w:val="ListParagraph"/>
        <w:autoSpaceDE w:val="0"/>
        <w:autoSpaceDN w:val="0"/>
        <w:adjustRightInd w:val="0"/>
        <w:spacing w:before="0" w:after="0" w:line="240" w:lineRule="auto"/>
        <w:ind w:left="1800"/>
        <w:rPr>
          <w:del w:id="86" w:author="Kanal, Ozgun" w:date="2024-02-12T17:23:00Z"/>
          <w:rFonts w:ascii="Consolas" w:hAnsi="Consolas" w:cs="Consolas"/>
          <w:sz w:val="20"/>
          <w:szCs w:val="20"/>
        </w:rPr>
      </w:pPr>
      <w:del w:id="87" w:author="Kanal, Ozgun" w:date="2024-02-12T17:23:00Z">
        <w:r w:rsidRPr="00520C56" w:rsidDel="008B732F">
          <w:rPr>
            <w:rFonts w:ascii="Consolas" w:hAnsi="Consolas" w:cs="Consolas"/>
            <w:color w:val="3F7F5F"/>
            <w:sz w:val="20"/>
            <w:szCs w:val="20"/>
          </w:rPr>
          <w:delText># Point this variable to a linker file to override the default file</w:delText>
        </w:r>
      </w:del>
    </w:p>
    <w:p w14:paraId="33FA8089" w14:textId="37F8C01A" w:rsidR="001E1795" w:rsidRPr="00805AB5" w:rsidDel="008B732F" w:rsidRDefault="001E1795" w:rsidP="001E1795">
      <w:pPr>
        <w:pStyle w:val="Default"/>
        <w:ind w:left="1800"/>
        <w:rPr>
          <w:del w:id="88" w:author="Kanal, Ozgun" w:date="2024-02-12T17:23:00Z"/>
          <w:rFonts w:ascii="Consolas" w:hAnsi="Consolas" w:cs="Consolas"/>
          <w:color w:val="FF0000"/>
          <w:sz w:val="20"/>
          <w:szCs w:val="20"/>
        </w:rPr>
      </w:pPr>
      <w:del w:id="89" w:author="Kanal, Ozgun" w:date="2024-02-12T17:23:00Z">
        <w:r w:rsidRPr="00805AB5" w:rsidDel="008B732F">
          <w:rPr>
            <w:rFonts w:ascii="Consolas" w:hAnsi="Consolas" w:cs="Consolas"/>
            <w:b/>
            <w:bCs/>
            <w:color w:val="FF0000"/>
            <w:sz w:val="20"/>
            <w:szCs w:val="20"/>
          </w:rPr>
          <w:delText>LINKERFILE</w:delText>
        </w:r>
        <w:r w:rsidRPr="00805AB5" w:rsidDel="008B732F">
          <w:rPr>
            <w:rFonts w:ascii="Consolas" w:hAnsi="Consolas" w:cs="Consolas"/>
            <w:color w:val="FF0000"/>
            <w:sz w:val="20"/>
            <w:szCs w:val="20"/>
          </w:rPr>
          <w:delText>=$(CMSIS_ROOT)/Device/Maxim/$(TARGET_UC)/Source/GCC/$(LINKER)</w:delText>
        </w:r>
      </w:del>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04EA7E4" w:rsidR="001E1795" w:rsidRPr="003F415A" w:rsidRDefault="001E1795" w:rsidP="003F415A">
      <w:pPr>
        <w:spacing w:before="0" w:after="0" w:line="240" w:lineRule="auto"/>
        <w:ind w:left="1080" w:firstLine="360"/>
        <w:rPr>
          <w:rFonts w:eastAsia="Times New Roman"/>
          <w:rPrChange w:id="90" w:author="Kanal, Ozgun" w:date="2024-02-12T17:27:00Z">
            <w:rPr/>
          </w:rPrChange>
        </w:rPr>
        <w:pPrChange w:id="91" w:author="Kanal, Ozgun" w:date="2024-02-12T17:27:00Z">
          <w:pPr>
            <w:pStyle w:val="ListParagraph"/>
            <w:numPr>
              <w:ilvl w:val="2"/>
              <w:numId w:val="25"/>
            </w:numPr>
            <w:spacing w:before="0" w:after="0" w:line="240" w:lineRule="auto"/>
            <w:ind w:left="2160" w:hanging="180"/>
            <w:contextualSpacing w:val="0"/>
          </w:pPr>
        </w:pPrChange>
      </w:pPr>
      <w:r w:rsidRPr="003F415A">
        <w:rPr>
          <w:rFonts w:eastAsia="Times New Roman"/>
          <w:rPrChange w:id="92" w:author="Kanal, Ozgun" w:date="2024-02-12T17:27:00Z">
            <w:rPr/>
          </w:rPrChange>
        </w:rPr>
        <w:t xml:space="preserve">Add following lines to </w:t>
      </w:r>
      <w:del w:id="93" w:author="Kanal, Ozgun" w:date="2024-02-12T17:23:00Z">
        <w:r w:rsidRPr="003F415A" w:rsidDel="008B732F">
          <w:rPr>
            <w:rFonts w:eastAsia="Times New Roman"/>
            <w:rPrChange w:id="94" w:author="Kanal, Ozgun" w:date="2024-02-12T17:27:00Z">
              <w:rPr/>
            </w:rPrChange>
          </w:rPr>
          <w:delText>makefile</w:delText>
        </w:r>
      </w:del>
      <w:ins w:id="95" w:author="Kanal, Ozgun" w:date="2024-02-12T17:23:00Z">
        <w:r w:rsidR="008B732F" w:rsidRPr="003F415A">
          <w:rPr>
            <w:rFonts w:eastAsia="Times New Roman"/>
            <w:rPrChange w:id="96" w:author="Kanal, Ozgun" w:date="2024-02-12T17:27:00Z">
              <w:rPr/>
            </w:rPrChange>
          </w:rPr>
          <w:t>project.mk</w:t>
        </w:r>
      </w:ins>
      <w:r w:rsidRPr="003F415A">
        <w:rPr>
          <w:rFonts w:eastAsia="Times New Roman"/>
          <w:rPrChange w:id="97" w:author="Kanal, Ozgun" w:date="2024-02-12T17:27:00Z">
            <w:rPr/>
          </w:rPrChange>
        </w:rPr>
        <w:t>:</w:t>
      </w:r>
    </w:p>
    <w:p w14:paraId="462CD31A" w14:textId="77777777" w:rsidR="001E1795" w:rsidRPr="00F748CB" w:rsidRDefault="001E1795" w:rsidP="003F415A">
      <w:pPr>
        <w:autoSpaceDE w:val="0"/>
        <w:autoSpaceDN w:val="0"/>
        <w:adjustRightInd w:val="0"/>
        <w:spacing w:before="0" w:after="0" w:line="240" w:lineRule="auto"/>
        <w:ind w:left="1080" w:firstLine="360"/>
        <w:rPr>
          <w:rFonts w:ascii="Consolas" w:hAnsi="Consolas" w:cs="Consolas"/>
          <w:sz w:val="20"/>
          <w:szCs w:val="20"/>
        </w:rPr>
        <w:pPrChange w:id="98" w:author="Kanal, Ozgun" w:date="2024-02-12T17:27:00Z">
          <w:pPr>
            <w:autoSpaceDE w:val="0"/>
            <w:autoSpaceDN w:val="0"/>
            <w:adjustRightInd w:val="0"/>
            <w:spacing w:before="0" w:after="0" w:line="240" w:lineRule="auto"/>
            <w:ind w:left="1440" w:firstLine="360"/>
          </w:pPr>
        </w:pPrChange>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rsidP="003F415A">
      <w:pPr>
        <w:pStyle w:val="Default"/>
        <w:ind w:left="1080" w:firstLine="360"/>
        <w:rPr>
          <w:rFonts w:ascii="Consolas" w:hAnsi="Consolas" w:cs="Consolas"/>
          <w:sz w:val="20"/>
          <w:szCs w:val="20"/>
        </w:rPr>
        <w:pPrChange w:id="99" w:author="Kanal, Ozgun" w:date="2024-02-12T17:27:00Z">
          <w:pPr>
            <w:pStyle w:val="Default"/>
            <w:ind w:left="1440" w:firstLine="360"/>
          </w:pPr>
        </w:pPrChange>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LC)</w:t>
      </w:r>
      <w:r>
        <w:rPr>
          <w:rFonts w:ascii="Consolas" w:hAnsi="Consolas" w:cs="Consolas"/>
          <w:sz w:val="20"/>
          <w:szCs w:val="20"/>
        </w:rPr>
        <w:t>_with_bl.ld</w:t>
      </w:r>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8B91B83"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Add following lines to makefile under all target</w:t>
      </w:r>
      <w:r w:rsidR="00A87279">
        <w:rPr>
          <w:rFonts w:eastAsia="Times New Roman"/>
        </w:rPr>
        <w:t>s</w:t>
      </w:r>
      <w:r w:rsidRPr="00F748CB">
        <w:rPr>
          <w:rFonts w:eastAsia="Times New Roman"/>
        </w:rPr>
        <w:t xml:space="preserve">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ins w:id="100" w:author="Kanal, Ozgun" w:date="2024-02-12T17:31:00Z"/>
          <w:rFonts w:ascii="Consolas" w:hAnsi="Consolas"/>
          <w:color w:val="000000"/>
          <w:sz w:val="20"/>
          <w:szCs w:val="20"/>
        </w:rPr>
      </w:pPr>
      <w:r>
        <w:rPr>
          <w:rFonts w:ascii="Consolas" w:hAnsi="Consolas" w:cs="Consolas"/>
          <w:color w:val="000000"/>
          <w:sz w:val="20"/>
          <w:szCs w:val="20"/>
        </w:rPr>
        <w:tab/>
      </w:r>
      <w:bookmarkStart w:id="101" w:name="OLE_LINK7"/>
      <w:r>
        <w:rPr>
          <w:rFonts w:ascii="Consolas" w:hAnsi="Consolas" w:cs="Consolas"/>
          <w:color w:val="000000"/>
          <w:sz w:val="20"/>
          <w:szCs w:val="20"/>
        </w:rPr>
        <w:t xml:space="preserve">arm-none-eabi-objcop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 xml:space="preserve">.elf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bookmarkEnd w:id="101"/>
    </w:p>
    <w:p w14:paraId="716C3C1C" w14:textId="77777777" w:rsidR="000B27C6" w:rsidRDefault="000B27C6" w:rsidP="001E1795">
      <w:pPr>
        <w:ind w:left="1440"/>
        <w:rPr>
          <w:ins w:id="102" w:author="Kanal, Ozgun" w:date="2024-02-12T19:49:00Z"/>
          <w:rFonts w:ascii="Consolas" w:hAnsi="Consolas"/>
          <w:color w:val="000000"/>
          <w:sz w:val="20"/>
          <w:szCs w:val="20"/>
        </w:rPr>
      </w:pPr>
    </w:p>
    <w:p w14:paraId="0F3FA7CA" w14:textId="67D43678" w:rsidR="000B27C6" w:rsidRPr="000930FC" w:rsidRDefault="000930FC" w:rsidP="001E1795">
      <w:pPr>
        <w:ind w:left="1440"/>
        <w:rPr>
          <w:ins w:id="103" w:author="Kanal, Ozgun" w:date="2024-02-12T17:32:00Z"/>
          <w:rFonts w:eastAsia="Times New Roman"/>
          <w:rPrChange w:id="104" w:author="Kanal, Ozgun" w:date="2024-02-12T19:50:00Z">
            <w:rPr>
              <w:ins w:id="105" w:author="Kanal, Ozgun" w:date="2024-02-12T17:32:00Z"/>
              <w:rFonts w:ascii="Consolas" w:hAnsi="Consolas"/>
              <w:color w:val="000000"/>
              <w:sz w:val="20"/>
              <w:szCs w:val="20"/>
            </w:rPr>
          </w:rPrChange>
        </w:rPr>
      </w:pPr>
      <w:ins w:id="106" w:author="Kanal, Ozgun" w:date="2024-02-12T19:52:00Z">
        <w:r>
          <w:rPr>
            <w:rFonts w:eastAsia="Times New Roman"/>
          </w:rPr>
          <w:t>Another way</w:t>
        </w:r>
      </w:ins>
      <w:ins w:id="107" w:author="Kanal, Ozgun" w:date="2024-02-12T17:32:00Z">
        <w:r w:rsidR="000B27C6" w:rsidRPr="000930FC">
          <w:rPr>
            <w:rFonts w:eastAsia="Times New Roman"/>
            <w:rPrChange w:id="108" w:author="Kanal, Ozgun" w:date="2024-02-12T19:50:00Z">
              <w:rPr>
                <w:rFonts w:ascii="Consolas" w:hAnsi="Consolas"/>
                <w:color w:val="000000"/>
                <w:sz w:val="20"/>
                <w:szCs w:val="20"/>
              </w:rPr>
            </w:rPrChange>
          </w:rPr>
          <w:t xml:space="preserve"> (using Eclipse)</w:t>
        </w:r>
      </w:ins>
      <w:ins w:id="109" w:author="Kanal, Ozgun" w:date="2024-02-12T17:42:00Z">
        <w:r w:rsidR="009453B1" w:rsidRPr="000930FC">
          <w:rPr>
            <w:rFonts w:eastAsia="Times New Roman"/>
            <w:rPrChange w:id="110" w:author="Kanal, Ozgun" w:date="2024-02-12T19:50:00Z">
              <w:rPr>
                <w:rFonts w:ascii="Consolas" w:hAnsi="Consolas"/>
                <w:color w:val="000000"/>
                <w:sz w:val="20"/>
                <w:szCs w:val="20"/>
              </w:rPr>
            </w:rPrChange>
          </w:rPr>
          <w:t xml:space="preserve">, </w:t>
        </w:r>
      </w:ins>
      <w:ins w:id="111" w:author="Kanal, Ozgun" w:date="2024-02-12T19:52:00Z">
        <w:r>
          <w:rPr>
            <w:rFonts w:eastAsia="Times New Roman"/>
          </w:rPr>
          <w:t>generating bin files</w:t>
        </w:r>
      </w:ins>
      <w:ins w:id="112" w:author="Kanal, Ozgun" w:date="2024-02-12T17:32:00Z">
        <w:r w:rsidR="000B27C6" w:rsidRPr="000930FC">
          <w:rPr>
            <w:rFonts w:eastAsia="Times New Roman"/>
            <w:rPrChange w:id="113" w:author="Kanal, Ozgun" w:date="2024-02-12T19:50:00Z">
              <w:rPr>
                <w:rFonts w:ascii="Consolas" w:hAnsi="Consolas"/>
                <w:color w:val="000000"/>
                <w:sz w:val="20"/>
                <w:szCs w:val="20"/>
              </w:rPr>
            </w:rPrChange>
          </w:rPr>
          <w:t>:</w:t>
        </w:r>
      </w:ins>
    </w:p>
    <w:p w14:paraId="234BEF36" w14:textId="7ED70CA6" w:rsidR="000B27C6" w:rsidRDefault="000B27C6" w:rsidP="000B27C6">
      <w:pPr>
        <w:pStyle w:val="ListParagraph"/>
        <w:numPr>
          <w:ilvl w:val="2"/>
          <w:numId w:val="25"/>
        </w:numPr>
        <w:rPr>
          <w:ins w:id="114" w:author="Kanal, Ozgun" w:date="2024-02-12T17:41:00Z"/>
          <w:rFonts w:ascii="Consolas" w:hAnsi="Consolas"/>
          <w:color w:val="000000"/>
          <w:sz w:val="20"/>
          <w:szCs w:val="20"/>
        </w:rPr>
      </w:pPr>
      <w:ins w:id="115" w:author="Kanal, Ozgun" w:date="2024-02-12T17:34:00Z">
        <w:r w:rsidRPr="000930FC">
          <w:rPr>
            <w:rFonts w:eastAsia="Times New Roman"/>
            <w:rPrChange w:id="116" w:author="Kanal, Ozgun" w:date="2024-02-12T19:51:00Z">
              <w:rPr>
                <w:rFonts w:ascii="Consolas" w:hAnsi="Consolas"/>
                <w:color w:val="000000"/>
                <w:sz w:val="20"/>
                <w:szCs w:val="20"/>
              </w:rPr>
            </w:rPrChange>
          </w:rPr>
          <w:t>Go to the</w:t>
        </w:r>
        <w:r>
          <w:rPr>
            <w:rFonts w:ascii="Consolas" w:hAnsi="Consolas"/>
            <w:color w:val="000000"/>
            <w:sz w:val="20"/>
            <w:szCs w:val="20"/>
          </w:rPr>
          <w:t xml:space="preserve"> </w:t>
        </w:r>
        <w:r w:rsidRPr="000930FC">
          <w:rPr>
            <w:rFonts w:eastAsia="Times New Roman"/>
            <w:rPrChange w:id="117" w:author="Kanal, Ozgun" w:date="2024-02-12T19:50:00Z">
              <w:rPr>
                <w:rFonts w:ascii="Consolas" w:hAnsi="Consolas"/>
                <w:color w:val="000000"/>
                <w:sz w:val="20"/>
                <w:szCs w:val="20"/>
              </w:rPr>
            </w:rPrChange>
          </w:rPr>
          <w:t>project explorer, right click and select “Properties</w:t>
        </w:r>
      </w:ins>
      <w:ins w:id="118" w:author="Kanal, Ozgun" w:date="2024-02-12T17:36:00Z">
        <w:r w:rsidRPr="000930FC">
          <w:rPr>
            <w:rFonts w:eastAsia="Times New Roman"/>
            <w:rPrChange w:id="119" w:author="Kanal, Ozgun" w:date="2024-02-12T19:50:00Z">
              <w:rPr>
                <w:rFonts w:ascii="Consolas" w:hAnsi="Consolas"/>
                <w:color w:val="000000"/>
                <w:sz w:val="20"/>
                <w:szCs w:val="20"/>
              </w:rPr>
            </w:rPrChange>
          </w:rPr>
          <w:t>”</w:t>
        </w:r>
        <w:r w:rsidRPr="000930FC">
          <w:rPr>
            <w:rFonts w:eastAsia="Times New Roman"/>
            <w:rPrChange w:id="120" w:author="Kanal, Ozgun" w:date="2024-02-12T19:50:00Z">
              <w:rPr>
                <w:rFonts w:ascii="Consolas" w:hAnsi="Consolas"/>
                <w:noProof/>
                <w:color w:val="000000"/>
                <w:sz w:val="20"/>
                <w:szCs w:val="20"/>
              </w:rPr>
            </w:rPrChange>
          </w:rPr>
          <w:drawing>
            <wp:inline distT="0" distB="0" distL="0" distR="0" wp14:anchorId="5A1DC219" wp14:editId="3BBDD6B6">
              <wp:extent cx="2656840" cy="3642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6840" cy="3642360"/>
                      </a:xfrm>
                      <a:prstGeom prst="rect">
                        <a:avLst/>
                      </a:prstGeom>
                      <a:noFill/>
                      <a:ln>
                        <a:noFill/>
                      </a:ln>
                    </pic:spPr>
                  </pic:pic>
                </a:graphicData>
              </a:graphic>
            </wp:inline>
          </w:drawing>
        </w:r>
      </w:ins>
    </w:p>
    <w:p w14:paraId="5383F5E1" w14:textId="77777777" w:rsidR="00B84319" w:rsidRDefault="00B84319" w:rsidP="00B84319">
      <w:pPr>
        <w:pStyle w:val="ListParagraph"/>
        <w:ind w:left="2160"/>
        <w:rPr>
          <w:ins w:id="121" w:author="Kanal, Ozgun" w:date="2024-02-12T17:41:00Z"/>
          <w:rFonts w:ascii="Consolas" w:hAnsi="Consolas"/>
          <w:color w:val="000000"/>
          <w:sz w:val="20"/>
          <w:szCs w:val="20"/>
        </w:rPr>
      </w:pPr>
    </w:p>
    <w:p w14:paraId="62D74664" w14:textId="77777777" w:rsidR="00B84319" w:rsidRDefault="00B84319" w:rsidP="00B84319">
      <w:pPr>
        <w:pStyle w:val="ListParagraph"/>
        <w:ind w:left="2160"/>
        <w:rPr>
          <w:ins w:id="122" w:author="Kanal, Ozgun" w:date="2024-02-12T17:41:00Z"/>
          <w:rFonts w:ascii="Consolas" w:hAnsi="Consolas"/>
          <w:color w:val="000000"/>
          <w:sz w:val="20"/>
          <w:szCs w:val="20"/>
        </w:rPr>
      </w:pPr>
    </w:p>
    <w:p w14:paraId="63F43E2E" w14:textId="77777777" w:rsidR="00B84319" w:rsidRDefault="00B84319" w:rsidP="00B84319">
      <w:pPr>
        <w:pStyle w:val="ListParagraph"/>
        <w:ind w:left="2160"/>
        <w:rPr>
          <w:ins w:id="123" w:author="Kanal, Ozgun" w:date="2024-02-12T17:34:00Z"/>
          <w:rFonts w:ascii="Consolas" w:hAnsi="Consolas"/>
          <w:color w:val="000000"/>
          <w:sz w:val="20"/>
          <w:szCs w:val="20"/>
        </w:rPr>
        <w:pPrChange w:id="124" w:author="Kanal, Ozgun" w:date="2024-02-12T17:41:00Z">
          <w:pPr>
            <w:pStyle w:val="ListParagraph"/>
            <w:numPr>
              <w:ilvl w:val="2"/>
              <w:numId w:val="25"/>
            </w:numPr>
            <w:ind w:left="2160" w:hanging="180"/>
          </w:pPr>
        </w:pPrChange>
      </w:pPr>
    </w:p>
    <w:p w14:paraId="2CAFADDA" w14:textId="77777777" w:rsidR="000B27C6" w:rsidRPr="000930FC" w:rsidRDefault="000B27C6" w:rsidP="000B27C6">
      <w:pPr>
        <w:pStyle w:val="ListParagraph"/>
        <w:numPr>
          <w:ilvl w:val="2"/>
          <w:numId w:val="25"/>
        </w:numPr>
        <w:rPr>
          <w:ins w:id="125" w:author="Kanal, Ozgun" w:date="2024-02-12T17:39:00Z"/>
          <w:rFonts w:eastAsia="Times New Roman"/>
          <w:rPrChange w:id="126" w:author="Kanal, Ozgun" w:date="2024-02-12T19:51:00Z">
            <w:rPr>
              <w:ins w:id="127" w:author="Kanal, Ozgun" w:date="2024-02-12T17:39:00Z"/>
              <w:rFonts w:ascii="Consolas" w:hAnsi="Consolas"/>
              <w:color w:val="000000"/>
              <w:sz w:val="20"/>
              <w:szCs w:val="20"/>
            </w:rPr>
          </w:rPrChange>
        </w:rPr>
      </w:pPr>
      <w:ins w:id="128" w:author="Kanal, Ozgun" w:date="2024-02-12T17:34:00Z">
        <w:r w:rsidRPr="000930FC">
          <w:rPr>
            <w:rFonts w:eastAsia="Times New Roman"/>
            <w:rPrChange w:id="129" w:author="Kanal, Ozgun" w:date="2024-02-12T19:51:00Z">
              <w:rPr>
                <w:rFonts w:ascii="Consolas" w:hAnsi="Consolas"/>
                <w:color w:val="000000"/>
                <w:sz w:val="20"/>
                <w:szCs w:val="20"/>
              </w:rPr>
            </w:rPrChange>
          </w:rPr>
          <w:lastRenderedPageBreak/>
          <w:t xml:space="preserve">From the left pane, choose </w:t>
        </w:r>
      </w:ins>
      <w:ins w:id="130" w:author="Kanal, Ozgun" w:date="2024-02-12T17:35:00Z">
        <w:r w:rsidRPr="000930FC">
          <w:rPr>
            <w:rFonts w:eastAsia="Times New Roman"/>
            <w:rPrChange w:id="131" w:author="Kanal, Ozgun" w:date="2024-02-12T19:51:00Z">
              <w:rPr>
                <w:rFonts w:ascii="Consolas" w:hAnsi="Consolas"/>
                <w:color w:val="000000"/>
                <w:sz w:val="20"/>
                <w:szCs w:val="20"/>
              </w:rPr>
            </w:rPrChange>
          </w:rPr>
          <w:t>the “C/C++ Build”</w:t>
        </w:r>
      </w:ins>
      <w:ins w:id="132" w:author="Kanal, Ozgun" w:date="2024-02-12T17:38:00Z">
        <w:r w:rsidRPr="000930FC">
          <w:rPr>
            <w:rFonts w:eastAsia="Times New Roman"/>
            <w:rPrChange w:id="133" w:author="Kanal, Ozgun" w:date="2024-02-12T19:51:00Z">
              <w:rPr>
                <w:rFonts w:ascii="Consolas" w:hAnsi="Consolas"/>
                <w:color w:val="000000"/>
                <w:sz w:val="20"/>
                <w:szCs w:val="20"/>
              </w:rPr>
            </w:rPrChange>
          </w:rPr>
          <w:t xml:space="preserve">, </w:t>
        </w:r>
      </w:ins>
      <w:ins w:id="134" w:author="Kanal, Ozgun" w:date="2024-02-12T17:35:00Z">
        <w:r w:rsidRPr="000930FC">
          <w:rPr>
            <w:rFonts w:eastAsia="Times New Roman"/>
            <w:rPrChange w:id="135" w:author="Kanal, Ozgun" w:date="2024-02-12T19:51:00Z">
              <w:rPr>
                <w:rFonts w:ascii="Consolas" w:hAnsi="Consolas"/>
                <w:color w:val="000000"/>
                <w:sz w:val="20"/>
                <w:szCs w:val="20"/>
              </w:rPr>
            </w:rPrChange>
          </w:rPr>
          <w:t>select</w:t>
        </w:r>
      </w:ins>
      <w:ins w:id="136" w:author="Kanal, Ozgun" w:date="2024-02-12T17:38:00Z">
        <w:r w:rsidRPr="000930FC">
          <w:rPr>
            <w:rFonts w:eastAsia="Times New Roman"/>
            <w:rPrChange w:id="137" w:author="Kanal, Ozgun" w:date="2024-02-12T19:51:00Z">
              <w:rPr>
                <w:rFonts w:ascii="Consolas" w:hAnsi="Consolas"/>
                <w:color w:val="000000"/>
                <w:sz w:val="20"/>
                <w:szCs w:val="20"/>
              </w:rPr>
            </w:rPrChange>
          </w:rPr>
          <w:t xml:space="preserve"> </w:t>
        </w:r>
      </w:ins>
      <w:ins w:id="138" w:author="Kanal, Ozgun" w:date="2024-02-12T17:35:00Z">
        <w:r w:rsidRPr="000930FC">
          <w:rPr>
            <w:rFonts w:eastAsia="Times New Roman"/>
            <w:rPrChange w:id="139" w:author="Kanal, Ozgun" w:date="2024-02-12T19:51:00Z">
              <w:rPr>
                <w:rFonts w:ascii="Consolas" w:hAnsi="Consolas"/>
                <w:color w:val="000000"/>
                <w:sz w:val="20"/>
                <w:szCs w:val="20"/>
              </w:rPr>
            </w:rPrChange>
          </w:rPr>
          <w:t>“Behavior”</w:t>
        </w:r>
      </w:ins>
    </w:p>
    <w:p w14:paraId="704A542C" w14:textId="4A736EA2" w:rsidR="000930FC" w:rsidRPr="000930FC" w:rsidRDefault="000930FC" w:rsidP="000930FC">
      <w:pPr>
        <w:pStyle w:val="ListParagraph"/>
        <w:ind w:left="2160"/>
        <w:rPr>
          <w:ins w:id="140" w:author="Kanal, Ozgun" w:date="2024-02-12T19:52:00Z"/>
          <w:rFonts w:ascii="Consolas" w:hAnsi="Consolas"/>
          <w:color w:val="000000"/>
          <w:sz w:val="20"/>
          <w:szCs w:val="20"/>
          <w:rPrChange w:id="141" w:author="Kanal, Ozgun" w:date="2024-02-12T19:52:00Z">
            <w:rPr>
              <w:ins w:id="142" w:author="Kanal, Ozgun" w:date="2024-02-12T19:52:00Z"/>
              <w:rFonts w:eastAsia="Times New Roman"/>
            </w:rPr>
          </w:rPrChange>
        </w:rPr>
        <w:pPrChange w:id="143" w:author="Kanal, Ozgun" w:date="2024-02-12T19:52:00Z">
          <w:pPr>
            <w:pStyle w:val="ListParagraph"/>
            <w:numPr>
              <w:ilvl w:val="2"/>
              <w:numId w:val="25"/>
            </w:numPr>
            <w:ind w:left="2160" w:hanging="180"/>
          </w:pPr>
        </w:pPrChange>
      </w:pPr>
      <w:ins w:id="144" w:author="Kanal, Ozgun" w:date="2024-02-12T17:37:00Z">
        <w:r w:rsidRPr="000930FC">
          <w:rPr>
            <w:rFonts w:eastAsia="Times New Roman"/>
            <w:rPrChange w:id="145" w:author="Kanal, Ozgun" w:date="2024-02-12T19:51:00Z">
              <w:rPr>
                <w:rFonts w:ascii="Consolas" w:hAnsi="Consolas"/>
                <w:noProof/>
                <w:color w:val="000000"/>
                <w:sz w:val="20"/>
                <w:szCs w:val="20"/>
              </w:rPr>
            </w:rPrChange>
          </w:rPr>
          <w:drawing>
            <wp:anchor distT="0" distB="0" distL="114300" distR="114300" simplePos="0" relativeHeight="251658240" behindDoc="0" locked="0" layoutInCell="1" allowOverlap="1" wp14:anchorId="582F7605" wp14:editId="5C15D211">
              <wp:simplePos x="0" y="0"/>
              <wp:positionH relativeFrom="column">
                <wp:posOffset>1361440</wp:posOffset>
              </wp:positionH>
              <wp:positionV relativeFrom="paragraph">
                <wp:posOffset>154305</wp:posOffset>
              </wp:positionV>
              <wp:extent cx="2717800" cy="2849880"/>
              <wp:effectExtent l="0" t="0" r="6350" b="762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7800" cy="284988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6E28A5C3" w14:textId="695DB19B" w:rsidR="000B27C6" w:rsidRDefault="000B27C6" w:rsidP="000B27C6">
      <w:pPr>
        <w:pStyle w:val="ListParagraph"/>
        <w:numPr>
          <w:ilvl w:val="2"/>
          <w:numId w:val="25"/>
        </w:numPr>
        <w:rPr>
          <w:ins w:id="146" w:author="Kanal, Ozgun" w:date="2024-02-12T17:41:00Z"/>
          <w:rFonts w:ascii="Consolas" w:hAnsi="Consolas"/>
          <w:color w:val="000000"/>
          <w:sz w:val="20"/>
          <w:szCs w:val="20"/>
        </w:rPr>
      </w:pPr>
      <w:ins w:id="147" w:author="Kanal, Ozgun" w:date="2024-02-12T17:39:00Z">
        <w:r w:rsidRPr="000930FC">
          <w:rPr>
            <w:rFonts w:eastAsia="Times New Roman"/>
            <w:rPrChange w:id="148" w:author="Kanal, Ozgun" w:date="2024-02-12T19:51:00Z">
              <w:rPr>
                <w:rFonts w:ascii="Consolas" w:hAnsi="Consolas"/>
                <w:color w:val="000000"/>
                <w:sz w:val="20"/>
                <w:szCs w:val="20"/>
              </w:rPr>
            </w:rPrChange>
          </w:rPr>
          <w:t>Choose the “Use C</w:t>
        </w:r>
      </w:ins>
      <w:ins w:id="149" w:author="Kanal, Ozgun" w:date="2024-02-12T17:40:00Z">
        <w:r w:rsidRPr="000930FC">
          <w:rPr>
            <w:rFonts w:eastAsia="Times New Roman"/>
            <w:rPrChange w:id="150" w:author="Kanal, Ozgun" w:date="2024-02-12T19:51:00Z">
              <w:rPr>
                <w:rFonts w:ascii="Consolas" w:hAnsi="Consolas"/>
                <w:color w:val="000000"/>
                <w:sz w:val="20"/>
                <w:szCs w:val="20"/>
              </w:rPr>
            </w:rPrChange>
          </w:rPr>
          <w:t>ustom Build Arguments” and type “release”</w:t>
        </w:r>
        <w:r w:rsidR="00B84319" w:rsidRPr="000930FC">
          <w:rPr>
            <w:rFonts w:eastAsia="Times New Roman"/>
            <w:rPrChange w:id="151" w:author="Kanal, Ozgun" w:date="2024-02-12T19:51:00Z">
              <w:rPr>
                <w:rFonts w:ascii="Consolas" w:hAnsi="Consolas"/>
                <w:color w:val="000000"/>
                <w:sz w:val="20"/>
                <w:szCs w:val="20"/>
              </w:rPr>
            </w:rPrChange>
          </w:rPr>
          <w:t xml:space="preserve"> (without the quotes). Click “Apply” then “Apply and Close”.</w:t>
        </w:r>
      </w:ins>
    </w:p>
    <w:p w14:paraId="1CF8AB5A" w14:textId="46728A26" w:rsidR="00B84319" w:rsidRDefault="00B84319" w:rsidP="00B84319">
      <w:pPr>
        <w:pStyle w:val="ListParagraph"/>
        <w:ind w:left="2160"/>
        <w:rPr>
          <w:ins w:id="152" w:author="Kanal, Ozgun" w:date="2024-02-12T17:41:00Z"/>
          <w:rFonts w:ascii="Consolas" w:hAnsi="Consolas"/>
          <w:color w:val="000000"/>
          <w:sz w:val="20"/>
          <w:szCs w:val="20"/>
        </w:rPr>
      </w:pPr>
      <w:ins w:id="153" w:author="Kanal, Ozgun" w:date="2024-02-12T17:41:00Z">
        <w:r>
          <w:rPr>
            <w:rFonts w:ascii="Consolas" w:hAnsi="Consolas"/>
            <w:noProof/>
            <w:color w:val="000000"/>
            <w:sz w:val="20"/>
            <w:szCs w:val="20"/>
          </w:rPr>
          <w:drawing>
            <wp:inline distT="0" distB="0" distL="0" distR="0" wp14:anchorId="11109848" wp14:editId="333FC9B2">
              <wp:extent cx="2753360" cy="2717800"/>
              <wp:effectExtent l="0" t="0" r="889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53360" cy="2717800"/>
                      </a:xfrm>
                      <a:prstGeom prst="rect">
                        <a:avLst/>
                      </a:prstGeom>
                      <a:noFill/>
                      <a:ln>
                        <a:noFill/>
                      </a:ln>
                    </pic:spPr>
                  </pic:pic>
                </a:graphicData>
              </a:graphic>
            </wp:inline>
          </w:drawing>
        </w:r>
      </w:ins>
    </w:p>
    <w:p w14:paraId="2BD7BD71" w14:textId="77777777" w:rsidR="00B84319" w:rsidRPr="000B27C6" w:rsidRDefault="00B84319" w:rsidP="00B84319">
      <w:pPr>
        <w:pStyle w:val="ListParagraph"/>
        <w:ind w:left="2160"/>
        <w:rPr>
          <w:rFonts w:ascii="Consolas" w:hAnsi="Consolas"/>
          <w:color w:val="000000"/>
          <w:sz w:val="20"/>
          <w:szCs w:val="20"/>
          <w:rPrChange w:id="154" w:author="Kanal, Ozgun" w:date="2024-02-12T17:34:00Z">
            <w:rPr/>
          </w:rPrChange>
        </w:rPr>
        <w:pPrChange w:id="155" w:author="Kanal, Ozgun" w:date="2024-02-12T17:41:00Z">
          <w:pPr>
            <w:ind w:left="1440"/>
          </w:pPr>
        </w:pPrChange>
      </w:pP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156" w:name="_Toc87569043"/>
      <w:r w:rsidRPr="00D7779A">
        <w:t>Converting</w:t>
      </w:r>
      <w:r>
        <w:t xml:space="preserve"> the</w:t>
      </w:r>
      <w:r w:rsidRPr="00D7779A">
        <w:t xml:space="preserve"> .bin </w:t>
      </w:r>
      <w:r>
        <w:t>F</w:t>
      </w:r>
      <w:r w:rsidRPr="00D7779A">
        <w:t xml:space="preserve">ile to </w:t>
      </w:r>
      <w:r>
        <w:t xml:space="preserve">the </w:t>
      </w:r>
      <w:r w:rsidRPr="00D7779A">
        <w:t xml:space="preserve">.msbl </w:t>
      </w:r>
      <w:r>
        <w:t>F</w:t>
      </w:r>
      <w:r w:rsidRPr="00D7779A">
        <w:t xml:space="preserve">ile </w:t>
      </w:r>
      <w:r>
        <w:t>F</w:t>
      </w:r>
      <w:r w:rsidRPr="00D7779A">
        <w:t>ormat</w:t>
      </w:r>
      <w:bookmarkEnd w:id="156"/>
    </w:p>
    <w:p w14:paraId="43C11A6A" w14:textId="77777777" w:rsidR="00C80383" w:rsidRDefault="00C80383" w:rsidP="00C80383">
      <w:pPr>
        <w:pStyle w:val="Body"/>
      </w:pPr>
      <w:r>
        <w:t xml:space="preserve">The </w:t>
      </w:r>
      <w:r w:rsidRPr="00D7779A">
        <w:t xml:space="preserve">.msbl file is generated automatically by using </w:t>
      </w:r>
      <w:r>
        <w:t>a .</w:t>
      </w:r>
      <w:r w:rsidRPr="00D7779A">
        <w:t>msbl generator</w:t>
      </w:r>
      <w:r>
        <w:t>.</w:t>
      </w:r>
    </w:p>
    <w:p w14:paraId="621F1FF5" w14:textId="77777777" w:rsidR="00C80383" w:rsidRDefault="00C80383" w:rsidP="00C80383">
      <w:pPr>
        <w:pStyle w:val="Default"/>
        <w:rPr>
          <w:sz w:val="22"/>
        </w:rPr>
      </w:pPr>
    </w:p>
    <w:p w14:paraId="031D8469" w14:textId="7A474ADC" w:rsidR="00C80383" w:rsidRDefault="00C80383" w:rsidP="001E1795">
      <w:pPr>
        <w:pStyle w:val="Default"/>
        <w:rPr>
          <w:sz w:val="22"/>
        </w:rPr>
      </w:pPr>
      <w:r>
        <w:rPr>
          <w:sz w:val="22"/>
        </w:rPr>
        <w:t xml:space="preserve">1. </w:t>
      </w:r>
      <w:r w:rsidR="001E1795">
        <w:rPr>
          <w:sz w:val="22"/>
        </w:rPr>
        <w:t xml:space="preserve">Navigate to the directory </w:t>
      </w:r>
      <w:r w:rsidR="00B9557D">
        <w:rPr>
          <w:sz w:val="22"/>
        </w:rPr>
        <w:t>consisting of</w:t>
      </w:r>
      <w:r w:rsidR="001E1795">
        <w:rPr>
          <w:sz w:val="22"/>
        </w:rPr>
        <w:t xml:space="preserve"> msbl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msbl file:</w:t>
      </w:r>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lastRenderedPageBreak/>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795003C8" w14:textId="77777777" w:rsidR="009A2093" w:rsidRDefault="009A2093" w:rsidP="001E1795">
      <w:pPr>
        <w:pStyle w:val="Body"/>
        <w:rPr>
          <w:ins w:id="157" w:author="Kanal, Ozgun" w:date="2024-02-12T19:42:00Z"/>
        </w:rPr>
      </w:pPr>
    </w:p>
    <w:p w14:paraId="3A1BFE91" w14:textId="7007E102" w:rsidR="001E1795" w:rsidRPr="001E1795" w:rsidRDefault="009A2093" w:rsidP="001E1795">
      <w:pPr>
        <w:pStyle w:val="Body"/>
      </w:pPr>
      <w:ins w:id="158" w:author="Kanal, Ozgun" w:date="2024-02-12T19:39:00Z">
        <w:r>
          <w:t xml:space="preserve">Note that </w:t>
        </w:r>
      </w:ins>
      <w:ins w:id="159" w:author="Kanal, Ozgun" w:date="2024-02-12T19:40:00Z">
        <w:r>
          <w:t xml:space="preserve">the msblGenWin32.exe, the binary file </w:t>
        </w:r>
      </w:ins>
      <w:ins w:id="160" w:author="Kanal, Ozgun" w:date="2024-02-12T19:41:00Z">
        <w:r>
          <w:t xml:space="preserve">and the key text file might be in different directories. Therefore, don’t forget to give the path of them individually using the command in </w:t>
        </w:r>
      </w:ins>
      <w:ins w:id="161" w:author="Kanal, Ozgun" w:date="2024-02-12T19:42:00Z">
        <w:r>
          <w:t>step 2.</w:t>
        </w:r>
      </w:ins>
    </w:p>
    <w:p w14:paraId="21A8F0E8" w14:textId="13282C87" w:rsidR="00BF7964" w:rsidRPr="004D611E" w:rsidRDefault="00BF7964" w:rsidP="001467FD">
      <w:pPr>
        <w:pStyle w:val="H3-Heading"/>
      </w:pPr>
      <w:bookmarkStart w:id="162" w:name="_Toc87569044"/>
      <w:r w:rsidRPr="004D611E">
        <w:t xml:space="preserve">Programming </w:t>
      </w:r>
      <w:r>
        <w:t>Keys to the Bootloader</w:t>
      </w:r>
      <w:bookmarkEnd w:id="162"/>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4C83C42F"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t xml:space="preserve">section </w:t>
      </w:r>
      <w:r w:rsidRPr="002052EF">
        <w:t>Programming the MAX32630FTHR</w:t>
      </w:r>
      <w:r>
        <w:t xml:space="preserve"> at </w:t>
      </w:r>
      <w:r w:rsidRPr="00962371">
        <w:t>step 4</w:t>
      </w:r>
      <w:r>
        <w:t>.</w:t>
      </w:r>
      <w:r w:rsidRPr="00962371">
        <w:t xml:space="preserve">b. </w:t>
      </w:r>
      <w:ins w:id="163" w:author="Kanal, Ozgun" w:date="2024-02-12T19:45:00Z">
        <w:r w:rsidR="00473F87">
          <w:t>The</w:t>
        </w:r>
        <w:r w:rsidR="00473F87">
          <w:t xml:space="preserve"> “download_fw_over_host.exe” executable file resides in the MAX78000_MSBL directory.</w:t>
        </w:r>
      </w:ins>
    </w:p>
    <w:p w14:paraId="69199F3D" w14:textId="77777777" w:rsidR="00B9557D" w:rsidRDefault="00B9557D" w:rsidP="00BF7964">
      <w:pPr>
        <w:pStyle w:val="BodyIndent-TextNumbering"/>
        <w:numPr>
          <w:ilvl w:val="0"/>
          <w:numId w:val="0"/>
        </w:numPr>
        <w:ind w:left="720"/>
      </w:pPr>
    </w:p>
    <w:p w14:paraId="3455D8F9" w14:textId="05437C2E" w:rsidR="00BF7964" w:rsidRPr="004621F1" w:rsidRDefault="008B732F" w:rsidP="00BF7964">
      <w:pPr>
        <w:pStyle w:val="Default"/>
        <w:ind w:left="360" w:firstLine="360"/>
        <w:rPr>
          <w:rFonts w:ascii="Courier New" w:hAnsi="Courier New" w:cs="Courier New"/>
          <w:i/>
          <w:iCs/>
          <w:sz w:val="22"/>
        </w:rPr>
      </w:pPr>
      <w:ins w:id="164" w:author="Kanal, Ozgun" w:date="2024-02-12T17:24:00Z">
        <w:r>
          <w:rPr>
            <w:rFonts w:ascii="Courier New" w:hAnsi="Courier New" w:cs="Courier New"/>
            <w:i/>
            <w:iCs/>
            <w:sz w:val="22"/>
          </w:rPr>
          <w:t>./</w:t>
        </w:r>
      </w:ins>
      <w:r w:rsidR="00BF7964" w:rsidRPr="004621F1">
        <w:rPr>
          <w:rFonts w:ascii="Courier New" w:hAnsi="Courier New" w:cs="Courier New"/>
          <w:i/>
          <w:iCs/>
          <w:sz w:val="22"/>
        </w:rPr>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07220592"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ins w:id="165" w:author="Kanal, Ozgun" w:date="2024-02-12T19:43:00Z">
        <w:r w:rsidR="004F3D7C">
          <w:t xml:space="preserve"> </w:t>
        </w:r>
      </w:ins>
      <w:ins w:id="166" w:author="Kanal, Ozgun" w:date="2024-02-12T19:45:00Z">
        <w:r w:rsidR="00473F87">
          <w:t xml:space="preserve">Moreover, </w:t>
        </w:r>
      </w:ins>
      <w:ins w:id="167" w:author="Kanal, Ozgun" w:date="2024-02-12T19:46:00Z">
        <w:r w:rsidR="00473F87">
          <w:t>key cannot be updated unless SWD lock/unlock procedure</w:t>
        </w:r>
      </w:ins>
      <w:ins w:id="168" w:author="Kanal, Ozgun" w:date="2024-02-12T19:47:00Z">
        <w:r w:rsidR="00473F87">
          <w:t xml:space="preserve"> </w:t>
        </w:r>
      </w:ins>
      <w:ins w:id="169" w:author="Kanal, Ozgun" w:date="2024-02-12T19:46:00Z">
        <w:r w:rsidR="00473F87">
          <w:t xml:space="preserve">and </w:t>
        </w:r>
      </w:ins>
      <w:ins w:id="170" w:author="Kanal, Ozgun" w:date="2024-02-12T19:47:00Z">
        <w:r w:rsidR="00473F87">
          <w:t xml:space="preserve">this procedure can be processed </w:t>
        </w:r>
        <w:r w:rsidR="00D4487A">
          <w:t>up to</w:t>
        </w:r>
        <w:r w:rsidR="00473F87">
          <w:t xml:space="preserve"> 4 times.</w:t>
        </w:r>
      </w:ins>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171" w:name="_Toc30582054"/>
      <w:bookmarkStart w:id="172" w:name="_Toc87569045"/>
      <w:r>
        <w:t>MSBL File</w:t>
      </w:r>
      <w:r w:rsidR="00962371" w:rsidRPr="004D611E">
        <w:t xml:space="preserve"> Programming</w:t>
      </w:r>
      <w:bookmarkEnd w:id="171"/>
      <w:bookmarkEnd w:id="172"/>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BDE538B" w:rsidR="00875DCE" w:rsidRPr="004621F1" w:rsidRDefault="008B732F" w:rsidP="004621F1">
      <w:pPr>
        <w:pStyle w:val="Default"/>
        <w:ind w:left="360" w:firstLine="360"/>
        <w:rPr>
          <w:rFonts w:ascii="Courier New" w:hAnsi="Courier New" w:cs="Courier New"/>
          <w:i/>
          <w:iCs/>
          <w:sz w:val="22"/>
        </w:rPr>
      </w:pPr>
      <w:bookmarkStart w:id="173" w:name="_Hlk76045433"/>
      <w:ins w:id="174" w:author="Kanal, Ozgun" w:date="2024-02-12T17:24:00Z">
        <w:r>
          <w:rPr>
            <w:rFonts w:ascii="Courier New" w:hAnsi="Courier New" w:cs="Courier New"/>
            <w:i/>
            <w:iCs/>
            <w:sz w:val="22"/>
          </w:rPr>
          <w:t>./</w:t>
        </w:r>
      </w:ins>
      <w:r w:rsidR="00875DCE" w:rsidRPr="004621F1">
        <w:rPr>
          <w:rFonts w:ascii="Courier New" w:hAnsi="Courier New" w:cs="Courier New"/>
          <w:i/>
          <w:iCs/>
          <w:sz w:val="22"/>
        </w:rPr>
        <w:t>download_fw_over_host.</w:t>
      </w:r>
      <w:r w:rsidR="007F2BE4" w:rsidRPr="004621F1">
        <w:rPr>
          <w:rFonts w:ascii="Courier New" w:hAnsi="Courier New" w:cs="Courier New"/>
          <w:i/>
          <w:iCs/>
          <w:sz w:val="22"/>
        </w:rPr>
        <w:t>exe</w:t>
      </w:r>
      <w:r w:rsidR="00875DCE" w:rsidRPr="004621F1">
        <w:rPr>
          <w:rFonts w:ascii="Courier New" w:hAnsi="Courier New" w:cs="Courier New"/>
          <w:i/>
          <w:iCs/>
          <w:sz w:val="22"/>
        </w:rPr>
        <w:t xml:space="preserve"> -f MAX78000_Hello</w:t>
      </w:r>
      <w:r w:rsidR="00BF7964">
        <w:rPr>
          <w:rFonts w:ascii="Courier New" w:hAnsi="Courier New" w:cs="Courier New"/>
          <w:i/>
          <w:iCs/>
          <w:sz w:val="22"/>
        </w:rPr>
        <w:t>_</w:t>
      </w:r>
      <w:r w:rsidR="00875DCE" w:rsidRPr="004621F1">
        <w:rPr>
          <w:rFonts w:ascii="Courier New" w:hAnsi="Courier New" w:cs="Courier New"/>
          <w:i/>
          <w:iCs/>
          <w:sz w:val="22"/>
        </w:rPr>
        <w:t>World.msbl -p COMXX</w:t>
      </w:r>
    </w:p>
    <w:bookmarkEnd w:id="173"/>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3FFEB6DC" w:rsidR="00962371" w:rsidRPr="00962371" w:rsidRDefault="00962371" w:rsidP="00A577DB">
      <w:pPr>
        <w:pStyle w:val="Caption-Figure"/>
        <w:ind w:left="720"/>
      </w:pPr>
      <w:bookmarkStart w:id="175" w:name="_Toc30582039"/>
      <w:bookmarkStart w:id="176" w:name="_Toc87569055"/>
      <w:r>
        <w:t xml:space="preserve">Figure </w:t>
      </w:r>
      <w:r w:rsidR="00D50F23">
        <w:fldChar w:fldCharType="begin"/>
      </w:r>
      <w:r w:rsidR="00D50F23">
        <w:instrText xml:space="preserve"> SEQ Figure \* ARABIC </w:instrText>
      </w:r>
      <w:r w:rsidR="00D50F23">
        <w:fldChar w:fldCharType="separate"/>
      </w:r>
      <w:r w:rsidR="00B544A0">
        <w:rPr>
          <w:noProof/>
        </w:rPr>
        <w:t>7</w:t>
      </w:r>
      <w:r w:rsidR="00D50F23">
        <w:rPr>
          <w:noProof/>
        </w:rPr>
        <w:fldChar w:fldCharType="end"/>
      </w:r>
      <w:r w:rsidRPr="00962371">
        <w:t>. Downloading firmware with the download_fw_over_host</w:t>
      </w:r>
      <w:bookmarkEnd w:id="175"/>
      <w:r w:rsidR="00BF7964">
        <w:t>.exe</w:t>
      </w:r>
      <w:bookmarkEnd w:id="176"/>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177" w:name="_Hlk27982569"/>
    </w:p>
    <w:p w14:paraId="642D8AAC" w14:textId="3126C283" w:rsidR="001467FD" w:rsidRDefault="001467FD">
      <w:pPr>
        <w:spacing w:before="0" w:after="0" w:line="240" w:lineRule="auto"/>
        <w:rPr>
          <w:snapToGrid/>
        </w:rPr>
      </w:pPr>
      <w:r>
        <w:br w:type="page"/>
      </w:r>
    </w:p>
    <w:p w14:paraId="35515206" w14:textId="27D0C588" w:rsidR="00473EC1" w:rsidRPr="004D611E" w:rsidRDefault="00473EC1" w:rsidP="001467FD">
      <w:pPr>
        <w:pStyle w:val="H3-Heading"/>
      </w:pPr>
      <w:bookmarkStart w:id="178" w:name="_Toc87569046"/>
      <w:r>
        <w:lastRenderedPageBreak/>
        <w:t xml:space="preserve">Locking </w:t>
      </w:r>
      <w:r w:rsidR="0021261A">
        <w:t xml:space="preserve">the </w:t>
      </w:r>
      <w:r>
        <w:t>SWD Interface</w:t>
      </w:r>
      <w:bookmarkEnd w:id="178"/>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At file max78000_bl_config.cfg: Change the swd_lock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1454F6A2" w:rsidR="00057E63" w:rsidRPr="00962371" w:rsidRDefault="00057E63" w:rsidP="00057E63">
      <w:pPr>
        <w:pStyle w:val="Caption-Figure"/>
        <w:ind w:left="720"/>
      </w:pPr>
      <w:bookmarkStart w:id="179" w:name="_Toc87569056"/>
      <w:r>
        <w:t xml:space="preserve">Figure </w:t>
      </w:r>
      <w:r w:rsidR="00D50F23">
        <w:fldChar w:fldCharType="begin"/>
      </w:r>
      <w:r w:rsidR="00D50F23">
        <w:instrText xml:space="preserve"> SEQ Figure \* ARABIC </w:instrText>
      </w:r>
      <w:r w:rsidR="00D50F23">
        <w:fldChar w:fldCharType="separate"/>
      </w:r>
      <w:r w:rsidR="00B544A0">
        <w:rPr>
          <w:noProof/>
        </w:rPr>
        <w:t>8</w:t>
      </w:r>
      <w:r w:rsidR="00D50F23">
        <w:rPr>
          <w:noProof/>
        </w:rPr>
        <w:fldChar w:fldCharType="end"/>
      </w:r>
      <w:r w:rsidRPr="00962371">
        <w:t xml:space="preserve">. </w:t>
      </w:r>
      <w:r>
        <w:t>Bootloader Configuration File</w:t>
      </w:r>
      <w:r w:rsidRPr="00962371">
        <w:t>.</w:t>
      </w:r>
      <w:bookmarkEnd w:id="179"/>
    </w:p>
    <w:p w14:paraId="2FED058F" w14:textId="77777777" w:rsidR="00473EC1" w:rsidRDefault="00473EC1" w:rsidP="00357602">
      <w:pPr>
        <w:spacing w:before="0" w:after="0" w:line="240" w:lineRule="auto"/>
      </w:pPr>
    </w:p>
    <w:p w14:paraId="56AEB90C" w14:textId="6303986B"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 xml:space="preserve">un </w:t>
      </w:r>
      <w:r w:rsidR="00A87279">
        <w:rPr>
          <w:rFonts w:eastAsia="Times New Roman"/>
        </w:rPr>
        <w:t xml:space="preserve">the </w:t>
      </w:r>
      <w:r w:rsidR="00473EC1" w:rsidRPr="00473EC1">
        <w:rPr>
          <w:rFonts w:eastAsia="Times New Roman"/>
        </w:rPr>
        <w:t>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180" w:name="_Toc87569047"/>
      <w:r>
        <w:t>Unlocking</w:t>
      </w:r>
      <w:r w:rsidR="0021261A">
        <w:t xml:space="preserve"> the</w:t>
      </w:r>
      <w:r>
        <w:t xml:space="preserve"> SWD Interface</w:t>
      </w:r>
      <w:bookmarkEnd w:id="180"/>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At file max78000_bl_config.cfg: Change the swd_lock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bookmarkEnd w:id="177"/>
    <w:p w14:paraId="31B656A6" w14:textId="77777777" w:rsidR="00146B64" w:rsidRPr="00080848" w:rsidRDefault="00962371" w:rsidP="0041687E">
      <w:pPr>
        <w:pStyle w:val="H2-Heading"/>
      </w:pPr>
      <w:r w:rsidRPr="002F43EF">
        <w:br w:type="page"/>
      </w:r>
      <w:bookmarkStart w:id="181" w:name="_Toc87569048"/>
      <w:r w:rsidR="00146B64" w:rsidRPr="00080848">
        <w:lastRenderedPageBreak/>
        <w:t>Revision History</w:t>
      </w:r>
      <w:bookmarkEnd w:id="181"/>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MAX78000FTHR Figure added</w:t>
            </w:r>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r w:rsidR="00B9557D" w:rsidRPr="002049A4" w14:paraId="4998D69A" w14:textId="77777777" w:rsidTr="00F7029A">
        <w:trPr>
          <w:jc w:val="center"/>
        </w:trPr>
        <w:tc>
          <w:tcPr>
            <w:tcW w:w="1172" w:type="dxa"/>
            <w:shd w:val="clear" w:color="auto" w:fill="auto"/>
            <w:vAlign w:val="center"/>
          </w:tcPr>
          <w:p w14:paraId="5242871A" w14:textId="014E7934" w:rsidR="00B9557D" w:rsidRDefault="00B9557D" w:rsidP="0041687E">
            <w:pPr>
              <w:pStyle w:val="TableTextCenter"/>
            </w:pPr>
            <w:r>
              <w:t>4.1</w:t>
            </w:r>
          </w:p>
        </w:tc>
        <w:tc>
          <w:tcPr>
            <w:tcW w:w="1172" w:type="dxa"/>
            <w:shd w:val="clear" w:color="auto" w:fill="auto"/>
            <w:vAlign w:val="center"/>
          </w:tcPr>
          <w:p w14:paraId="5D45C437" w14:textId="0F94B922" w:rsidR="00B9557D" w:rsidRDefault="00B9557D" w:rsidP="001C298F">
            <w:pPr>
              <w:pStyle w:val="TableTextCenter"/>
            </w:pPr>
            <w:r>
              <w:t>11/21</w:t>
            </w:r>
          </w:p>
        </w:tc>
        <w:tc>
          <w:tcPr>
            <w:tcW w:w="5609" w:type="dxa"/>
            <w:vAlign w:val="center"/>
          </w:tcPr>
          <w:p w14:paraId="1A85DB6C" w14:textId="77777777" w:rsidR="00B9557D" w:rsidRDefault="00B9557D" w:rsidP="001C298F">
            <w:pPr>
              <w:pStyle w:val="TableText"/>
              <w:numPr>
                <w:ilvl w:val="0"/>
                <w:numId w:val="21"/>
              </w:numPr>
            </w:pPr>
            <w:r>
              <w:t>General Improvements</w:t>
            </w:r>
          </w:p>
          <w:p w14:paraId="58854EAA" w14:textId="7B5EDC0D" w:rsidR="00B9557D" w:rsidRDefault="00B9557D" w:rsidP="001C298F">
            <w:pPr>
              <w:pStyle w:val="TableText"/>
              <w:numPr>
                <w:ilvl w:val="0"/>
                <w:numId w:val="21"/>
              </w:numPr>
            </w:pPr>
            <w:r>
              <w:t>Update logo</w:t>
            </w:r>
          </w:p>
        </w:tc>
        <w:tc>
          <w:tcPr>
            <w:tcW w:w="1623" w:type="dxa"/>
            <w:vAlign w:val="center"/>
          </w:tcPr>
          <w:p w14:paraId="0D27C40D" w14:textId="77777777" w:rsidR="00B9557D" w:rsidRPr="00F36445" w:rsidRDefault="00B9557D" w:rsidP="002760FB">
            <w:pPr>
              <w:pStyle w:val="TableTextCenter"/>
            </w:pPr>
          </w:p>
        </w:tc>
      </w:tr>
      <w:tr w:rsidR="00284B0B" w:rsidRPr="002049A4" w14:paraId="71287DB0" w14:textId="77777777" w:rsidTr="00F7029A">
        <w:trPr>
          <w:jc w:val="center"/>
          <w:ins w:id="182" w:author="Kanal, Ozgun" w:date="2024-02-12T17:50:00Z"/>
        </w:trPr>
        <w:tc>
          <w:tcPr>
            <w:tcW w:w="1172" w:type="dxa"/>
            <w:shd w:val="clear" w:color="auto" w:fill="auto"/>
            <w:vAlign w:val="center"/>
          </w:tcPr>
          <w:p w14:paraId="171A55B2" w14:textId="4329A75F" w:rsidR="00284B0B" w:rsidRDefault="00284B0B" w:rsidP="0041687E">
            <w:pPr>
              <w:pStyle w:val="TableTextCenter"/>
              <w:rPr>
                <w:ins w:id="183" w:author="Kanal, Ozgun" w:date="2024-02-12T17:50:00Z"/>
              </w:rPr>
            </w:pPr>
            <w:ins w:id="184" w:author="Kanal, Ozgun" w:date="2024-02-12T17:50:00Z">
              <w:r>
                <w:t>4.2</w:t>
              </w:r>
            </w:ins>
          </w:p>
        </w:tc>
        <w:tc>
          <w:tcPr>
            <w:tcW w:w="1172" w:type="dxa"/>
            <w:shd w:val="clear" w:color="auto" w:fill="auto"/>
            <w:vAlign w:val="center"/>
          </w:tcPr>
          <w:p w14:paraId="68564BA1" w14:textId="37C3E810" w:rsidR="00284B0B" w:rsidRDefault="00BC7899" w:rsidP="001C298F">
            <w:pPr>
              <w:pStyle w:val="TableTextCenter"/>
              <w:rPr>
                <w:ins w:id="185" w:author="Kanal, Ozgun" w:date="2024-02-12T17:50:00Z"/>
              </w:rPr>
            </w:pPr>
            <w:ins w:id="186" w:author="Kanal, Ozgun" w:date="2024-02-12T17:50:00Z">
              <w:r>
                <w:t>12/24</w:t>
              </w:r>
            </w:ins>
          </w:p>
        </w:tc>
        <w:tc>
          <w:tcPr>
            <w:tcW w:w="5609" w:type="dxa"/>
            <w:vAlign w:val="center"/>
          </w:tcPr>
          <w:p w14:paraId="364C9227" w14:textId="77777777" w:rsidR="00284B0B" w:rsidRDefault="00BC7899" w:rsidP="001C298F">
            <w:pPr>
              <w:pStyle w:val="TableText"/>
              <w:numPr>
                <w:ilvl w:val="0"/>
                <w:numId w:val="21"/>
              </w:numPr>
              <w:rPr>
                <w:ins w:id="187" w:author="Kanal, Ozgun" w:date="2024-02-12T17:51:00Z"/>
              </w:rPr>
            </w:pPr>
            <w:ins w:id="188" w:author="Kanal, Ozgun" w:date="2024-02-12T17:50:00Z">
              <w:r>
                <w:t xml:space="preserve">General </w:t>
              </w:r>
            </w:ins>
            <w:ins w:id="189" w:author="Kanal, Ozgun" w:date="2024-02-12T17:51:00Z">
              <w:r>
                <w:t>Improvements</w:t>
              </w:r>
            </w:ins>
          </w:p>
          <w:p w14:paraId="51A041A5" w14:textId="5FEA056D" w:rsidR="00BC7899" w:rsidRDefault="00BC7899" w:rsidP="001C298F">
            <w:pPr>
              <w:pStyle w:val="TableText"/>
              <w:numPr>
                <w:ilvl w:val="0"/>
                <w:numId w:val="21"/>
              </w:numPr>
              <w:rPr>
                <w:ins w:id="190" w:author="Kanal, Ozgun" w:date="2024-02-12T17:50:00Z"/>
              </w:rPr>
            </w:pPr>
            <w:ins w:id="191" w:author="Kanal, Ozgun" w:date="2024-02-12T17:51:00Z">
              <w:r>
                <w:t xml:space="preserve">Generating Bootloader </w:t>
              </w:r>
            </w:ins>
            <w:ins w:id="192" w:author="Kanal, Ozgun" w:date="2024-02-12T17:52:00Z">
              <w:r>
                <w:t>Compatible</w:t>
              </w:r>
            </w:ins>
            <w:ins w:id="193" w:author="Kanal, Ozgun" w:date="2024-02-12T17:51:00Z">
              <w:r>
                <w:t xml:space="preserve"> Binary Using Maxim SDK Project Section updated</w:t>
              </w:r>
            </w:ins>
          </w:p>
        </w:tc>
        <w:tc>
          <w:tcPr>
            <w:tcW w:w="1623" w:type="dxa"/>
            <w:vAlign w:val="center"/>
          </w:tcPr>
          <w:p w14:paraId="0C032ED6" w14:textId="77624243" w:rsidR="00284B0B" w:rsidRPr="00F36445" w:rsidRDefault="000930FC" w:rsidP="002760FB">
            <w:pPr>
              <w:pStyle w:val="TableTextCenter"/>
              <w:rPr>
                <w:ins w:id="194" w:author="Kanal, Ozgun" w:date="2024-02-12T17:50:00Z"/>
              </w:rPr>
            </w:pPr>
            <w:ins w:id="195" w:author="Kanal, Ozgun" w:date="2024-02-12T19:55:00Z">
              <w:r>
                <w:t>8</w:t>
              </w:r>
            </w:ins>
            <w:ins w:id="196" w:author="Kanal, Ozgun" w:date="2024-02-12T19:56:00Z">
              <w:r>
                <w:t>, 14, 15</w:t>
              </w:r>
            </w:ins>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0F9C98CE" w14:textId="77777777" w:rsidR="00A47D34" w:rsidRPr="007227F7" w:rsidRDefault="00A47D34"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w:t>
      </w:r>
      <w:r w:rsidRPr="002049A4">
        <w:lastRenderedPageBreak/>
        <w:t>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B9557D">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7B278" w14:textId="77777777" w:rsidR="00EC3F72" w:rsidRPr="003669A8" w:rsidRDefault="00EC3F72" w:rsidP="003669A8">
      <w:r>
        <w:separator/>
      </w:r>
    </w:p>
  </w:endnote>
  <w:endnote w:type="continuationSeparator" w:id="0">
    <w:p w14:paraId="40220B28" w14:textId="77777777" w:rsidR="00EC3F72" w:rsidRPr="003669A8" w:rsidRDefault="00EC3F72"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DA7416" w:rsidRPr="00A80EF7" w14:paraId="07D8A884" w14:textId="77777777" w:rsidTr="0064378F">
      <w:tc>
        <w:tcPr>
          <w:tcW w:w="2605" w:type="dxa"/>
        </w:tcPr>
        <w:p w14:paraId="7224CF40" w14:textId="77777777" w:rsidR="00DA7416" w:rsidRPr="00A80EF7" w:rsidRDefault="00DA7416" w:rsidP="00DA7416">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092FBFAB" w14:textId="77777777" w:rsidR="00DA7416" w:rsidRPr="00A80EF7" w:rsidRDefault="00000000" w:rsidP="00DA7416">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r>
  </w:tbl>
  <w:p w14:paraId="19533325" w14:textId="77777777" w:rsidR="00B9557D" w:rsidRDefault="00B95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DA7416" w:rsidRPr="00A80EF7" w14:paraId="1BDB18CB" w14:textId="77777777" w:rsidTr="0064378F">
      <w:tc>
        <w:tcPr>
          <w:tcW w:w="6390" w:type="dxa"/>
        </w:tcPr>
        <w:p w14:paraId="6C9078ED" w14:textId="77777777" w:rsidR="00DA7416" w:rsidRPr="00A80EF7" w:rsidRDefault="00000000" w:rsidP="00DA7416">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960" w:type="dxa"/>
        </w:tcPr>
        <w:p w14:paraId="7D7C1268" w14:textId="77777777" w:rsidR="00DA7416" w:rsidRPr="00A80EF7" w:rsidRDefault="00DA7416" w:rsidP="00DA7416">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42C0768B" w14:textId="77777777" w:rsidR="00DA7416" w:rsidRDefault="00DA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DA7416" w:rsidRPr="00A80EF7" w14:paraId="6F3FA16C" w14:textId="77777777" w:rsidTr="0064378F">
      <w:trPr>
        <w:trHeight w:val="102"/>
      </w:trPr>
      <w:tc>
        <w:tcPr>
          <w:tcW w:w="6300" w:type="dxa"/>
        </w:tcPr>
        <w:p w14:paraId="7D3D7CF0" w14:textId="77777777" w:rsidR="00DA7416" w:rsidRPr="00A80EF7" w:rsidRDefault="00000000" w:rsidP="00DA7416">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123" w:type="dxa"/>
        </w:tcPr>
        <w:p w14:paraId="3AEEFD06" w14:textId="4092AA6E" w:rsidR="00DA7416" w:rsidRPr="00A80EF7" w:rsidRDefault="00DA7416" w:rsidP="00DA7416">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r w:rsidR="000173A8">
            <w:rPr>
              <w:i/>
              <w:iCs/>
              <w:noProof/>
              <w:color w:val="838686"/>
              <w:sz w:val="20"/>
              <w:szCs w:val="20"/>
            </w:rPr>
            <w:t>12 February 2024</w:t>
          </w:r>
          <w:r w:rsidRPr="00A80EF7">
            <w:rPr>
              <w:i/>
              <w:iCs/>
              <w:color w:val="838686"/>
              <w:sz w:val="20"/>
              <w:szCs w:val="20"/>
            </w:rPr>
            <w:fldChar w:fldCharType="end"/>
          </w:r>
        </w:p>
      </w:tc>
      <w:tc>
        <w:tcPr>
          <w:tcW w:w="923" w:type="dxa"/>
        </w:tcPr>
        <w:p w14:paraId="7D6D9024" w14:textId="77777777" w:rsidR="00DA7416" w:rsidRPr="00A80EF7" w:rsidRDefault="00DA7416" w:rsidP="00DA7416">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610090" w14:textId="77777777" w:rsidR="00B9557D" w:rsidRDefault="00B9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E634C" w14:textId="77777777" w:rsidR="00EC3F72" w:rsidRPr="003669A8" w:rsidRDefault="00EC3F72" w:rsidP="003669A8">
      <w:r>
        <w:separator/>
      </w:r>
    </w:p>
  </w:footnote>
  <w:footnote w:type="continuationSeparator" w:id="0">
    <w:p w14:paraId="4503F06A" w14:textId="77777777" w:rsidR="00EC3F72" w:rsidRPr="003669A8" w:rsidRDefault="00EC3F72"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19CD" w14:textId="4F3C3741" w:rsidR="00B9557D" w:rsidRDefault="00DA7416">
    <w:pPr>
      <w:pStyle w:val="Header"/>
    </w:pPr>
    <w:r w:rsidRPr="000049A8">
      <w:rPr>
        <w:i/>
        <w:iCs/>
        <w:noProof/>
        <w:color w:val="AEAAAA" w:themeColor="background2" w:themeShade="BF"/>
      </w:rPr>
      <w:drawing>
        <wp:anchor distT="0" distB="0" distL="114300" distR="114300" simplePos="0" relativeHeight="251661312" behindDoc="0" locked="0" layoutInCell="1" allowOverlap="1" wp14:anchorId="5420AA6E" wp14:editId="3C8BFEAF">
          <wp:simplePos x="0" y="0"/>
          <wp:positionH relativeFrom="column">
            <wp:posOffset>0</wp:posOffset>
          </wp:positionH>
          <wp:positionV relativeFrom="page">
            <wp:posOffset>410210</wp:posOffset>
          </wp:positionV>
          <wp:extent cx="1124712" cy="44805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9CDB" w14:textId="191DF2C7" w:rsidR="00B9557D" w:rsidRDefault="00DA7416">
    <w:pPr>
      <w:pStyle w:val="Header"/>
    </w:pPr>
    <w:r w:rsidRPr="000049A8">
      <w:rPr>
        <w:i/>
        <w:iCs/>
        <w:noProof/>
        <w:color w:val="AEAAAA" w:themeColor="background2" w:themeShade="BF"/>
      </w:rPr>
      <w:drawing>
        <wp:anchor distT="0" distB="0" distL="114300" distR="114300" simplePos="0" relativeHeight="251663360" behindDoc="0" locked="0" layoutInCell="1" allowOverlap="1" wp14:anchorId="2CF77EAE" wp14:editId="2948493C">
          <wp:simplePos x="0" y="0"/>
          <wp:positionH relativeFrom="column">
            <wp:align>right</wp:align>
          </wp:positionH>
          <wp:positionV relativeFrom="page">
            <wp:posOffset>410210</wp:posOffset>
          </wp:positionV>
          <wp:extent cx="1124712" cy="448056"/>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E4A7" w14:textId="292F922D" w:rsidR="00B9557D" w:rsidRDefault="00B9557D">
    <w:pPr>
      <w:pStyle w:val="Header"/>
    </w:pPr>
    <w:r>
      <w:rPr>
        <w:noProof/>
      </w:rPr>
      <w:drawing>
        <wp:anchor distT="0" distB="0" distL="114300" distR="114300" simplePos="0" relativeHeight="251659264" behindDoc="0" locked="1" layoutInCell="1" allowOverlap="0" wp14:anchorId="21078112" wp14:editId="161D2EF1">
          <wp:simplePos x="0" y="0"/>
          <wp:positionH relativeFrom="column">
            <wp:posOffset>4645025</wp:posOffset>
          </wp:positionH>
          <wp:positionV relativeFrom="topMargin">
            <wp:posOffset>575945</wp:posOffset>
          </wp:positionV>
          <wp:extent cx="129844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42850159">
    <w:abstractNumId w:val="7"/>
  </w:num>
  <w:num w:numId="2" w16cid:durableId="2046328205">
    <w:abstractNumId w:val="10"/>
  </w:num>
  <w:num w:numId="3" w16cid:durableId="1276600591">
    <w:abstractNumId w:val="12"/>
  </w:num>
  <w:num w:numId="4" w16cid:durableId="1594586573">
    <w:abstractNumId w:val="2"/>
  </w:num>
  <w:num w:numId="5" w16cid:durableId="2049489">
    <w:abstractNumId w:val="9"/>
  </w:num>
  <w:num w:numId="6" w16cid:durableId="463542012">
    <w:abstractNumId w:val="5"/>
  </w:num>
  <w:num w:numId="7" w16cid:durableId="1342198894">
    <w:abstractNumId w:val="1"/>
  </w:num>
  <w:num w:numId="8" w16cid:durableId="1510944332">
    <w:abstractNumId w:val="11"/>
  </w:num>
  <w:num w:numId="9" w16cid:durableId="1177618242">
    <w:abstractNumId w:val="7"/>
    <w:lvlOverride w:ilvl="0">
      <w:startOverride w:val="1"/>
    </w:lvlOverride>
  </w:num>
  <w:num w:numId="10" w16cid:durableId="541749668">
    <w:abstractNumId w:val="7"/>
    <w:lvlOverride w:ilvl="0">
      <w:startOverride w:val="1"/>
    </w:lvlOverride>
  </w:num>
  <w:num w:numId="11" w16cid:durableId="69692061">
    <w:abstractNumId w:val="7"/>
  </w:num>
  <w:num w:numId="12" w16cid:durableId="638269444">
    <w:abstractNumId w:val="7"/>
    <w:lvlOverride w:ilvl="0">
      <w:startOverride w:val="1"/>
    </w:lvlOverride>
  </w:num>
  <w:num w:numId="13" w16cid:durableId="1389915841">
    <w:abstractNumId w:val="7"/>
    <w:lvlOverride w:ilvl="0">
      <w:startOverride w:val="1"/>
    </w:lvlOverride>
  </w:num>
  <w:num w:numId="14" w16cid:durableId="296688471">
    <w:abstractNumId w:val="13"/>
  </w:num>
  <w:num w:numId="15" w16cid:durableId="1940403593">
    <w:abstractNumId w:val="0"/>
  </w:num>
  <w:num w:numId="16" w16cid:durableId="954412278">
    <w:abstractNumId w:val="7"/>
  </w:num>
  <w:num w:numId="17" w16cid:durableId="1978611033">
    <w:abstractNumId w:val="7"/>
    <w:lvlOverride w:ilvl="0">
      <w:startOverride w:val="1"/>
    </w:lvlOverride>
  </w:num>
  <w:num w:numId="18" w16cid:durableId="720792101">
    <w:abstractNumId w:val="7"/>
    <w:lvlOverride w:ilvl="0">
      <w:startOverride w:val="1"/>
    </w:lvlOverride>
  </w:num>
  <w:num w:numId="19" w16cid:durableId="273363146">
    <w:abstractNumId w:val="7"/>
    <w:lvlOverride w:ilvl="0">
      <w:startOverride w:val="1"/>
    </w:lvlOverride>
  </w:num>
  <w:num w:numId="20" w16cid:durableId="1259407668">
    <w:abstractNumId w:val="7"/>
  </w:num>
  <w:num w:numId="21" w16cid:durableId="1984850639">
    <w:abstractNumId w:val="3"/>
  </w:num>
  <w:num w:numId="22" w16cid:durableId="1198591679">
    <w:abstractNumId w:val="6"/>
  </w:num>
  <w:num w:numId="23" w16cid:durableId="781459105">
    <w:abstractNumId w:val="8"/>
  </w:num>
  <w:num w:numId="24" w16cid:durableId="1511946719">
    <w:abstractNumId w:val="7"/>
  </w:num>
  <w:num w:numId="25" w16cid:durableId="1123882178">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al, Ozgun">
    <w15:presenceInfo w15:providerId="AD" w15:userId="S::Ozgun.Kanal@analog.com::9e16ff2e-7922-4860-892f-9ba3560852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trackRevisions/>
  <w:documentProtection w:formatting="1" w:enforcement="0"/>
  <w:styleLockTheme/>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3A8"/>
    <w:rsid w:val="00017D95"/>
    <w:rsid w:val="00024D54"/>
    <w:rsid w:val="00027944"/>
    <w:rsid w:val="00035583"/>
    <w:rsid w:val="0003634E"/>
    <w:rsid w:val="00044333"/>
    <w:rsid w:val="00045FB1"/>
    <w:rsid w:val="00050D29"/>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30FC"/>
    <w:rsid w:val="0009412D"/>
    <w:rsid w:val="000A7017"/>
    <w:rsid w:val="000A77C7"/>
    <w:rsid w:val="000B27C6"/>
    <w:rsid w:val="000C632C"/>
    <w:rsid w:val="000C71B5"/>
    <w:rsid w:val="000C7776"/>
    <w:rsid w:val="000D1D5E"/>
    <w:rsid w:val="000D64CE"/>
    <w:rsid w:val="000D78DA"/>
    <w:rsid w:val="000E4D14"/>
    <w:rsid w:val="000F16A5"/>
    <w:rsid w:val="00103BA2"/>
    <w:rsid w:val="00104803"/>
    <w:rsid w:val="00104850"/>
    <w:rsid w:val="00104A31"/>
    <w:rsid w:val="0010756C"/>
    <w:rsid w:val="0011089E"/>
    <w:rsid w:val="00111424"/>
    <w:rsid w:val="00112AB7"/>
    <w:rsid w:val="00122B53"/>
    <w:rsid w:val="00124C6D"/>
    <w:rsid w:val="001307EB"/>
    <w:rsid w:val="001364F4"/>
    <w:rsid w:val="001378A7"/>
    <w:rsid w:val="00143AB1"/>
    <w:rsid w:val="001451C2"/>
    <w:rsid w:val="00145FBC"/>
    <w:rsid w:val="001467FD"/>
    <w:rsid w:val="00146B64"/>
    <w:rsid w:val="00157466"/>
    <w:rsid w:val="00164305"/>
    <w:rsid w:val="001656B4"/>
    <w:rsid w:val="0017381E"/>
    <w:rsid w:val="00177BA3"/>
    <w:rsid w:val="00180779"/>
    <w:rsid w:val="0018153B"/>
    <w:rsid w:val="001848A7"/>
    <w:rsid w:val="00190BEF"/>
    <w:rsid w:val="001A0961"/>
    <w:rsid w:val="001A0F3A"/>
    <w:rsid w:val="001A1552"/>
    <w:rsid w:val="001B3E57"/>
    <w:rsid w:val="001B42CA"/>
    <w:rsid w:val="001B501A"/>
    <w:rsid w:val="001B5861"/>
    <w:rsid w:val="001C298F"/>
    <w:rsid w:val="001C438E"/>
    <w:rsid w:val="001C6650"/>
    <w:rsid w:val="001C75E0"/>
    <w:rsid w:val="001D0A5E"/>
    <w:rsid w:val="001E1795"/>
    <w:rsid w:val="001E4A11"/>
    <w:rsid w:val="001F17D0"/>
    <w:rsid w:val="001F36CC"/>
    <w:rsid w:val="001F4348"/>
    <w:rsid w:val="001F7892"/>
    <w:rsid w:val="002007BF"/>
    <w:rsid w:val="002029D2"/>
    <w:rsid w:val="002049A4"/>
    <w:rsid w:val="002052EF"/>
    <w:rsid w:val="002102E2"/>
    <w:rsid w:val="0021261A"/>
    <w:rsid w:val="00227F4F"/>
    <w:rsid w:val="00231364"/>
    <w:rsid w:val="002320B1"/>
    <w:rsid w:val="00235BDA"/>
    <w:rsid w:val="00240A4C"/>
    <w:rsid w:val="00240DAC"/>
    <w:rsid w:val="00243DD5"/>
    <w:rsid w:val="002500E2"/>
    <w:rsid w:val="002562E9"/>
    <w:rsid w:val="002603C0"/>
    <w:rsid w:val="002625F9"/>
    <w:rsid w:val="002650A9"/>
    <w:rsid w:val="002760FB"/>
    <w:rsid w:val="00284B0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35381"/>
    <w:rsid w:val="0034038D"/>
    <w:rsid w:val="00341C28"/>
    <w:rsid w:val="00342026"/>
    <w:rsid w:val="00345483"/>
    <w:rsid w:val="00346723"/>
    <w:rsid w:val="003535BF"/>
    <w:rsid w:val="003558B8"/>
    <w:rsid w:val="00357517"/>
    <w:rsid w:val="00357602"/>
    <w:rsid w:val="003669A8"/>
    <w:rsid w:val="00375C3E"/>
    <w:rsid w:val="00375E79"/>
    <w:rsid w:val="00385410"/>
    <w:rsid w:val="00392815"/>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15A"/>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47A"/>
    <w:rsid w:val="00473EC1"/>
    <w:rsid w:val="00473F87"/>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3D7C"/>
    <w:rsid w:val="004F5077"/>
    <w:rsid w:val="005017AE"/>
    <w:rsid w:val="0051039A"/>
    <w:rsid w:val="00512F71"/>
    <w:rsid w:val="005179FA"/>
    <w:rsid w:val="00517F72"/>
    <w:rsid w:val="0053426B"/>
    <w:rsid w:val="0054460A"/>
    <w:rsid w:val="00545CEF"/>
    <w:rsid w:val="00547FF0"/>
    <w:rsid w:val="00550717"/>
    <w:rsid w:val="00553283"/>
    <w:rsid w:val="00554DDB"/>
    <w:rsid w:val="005574C4"/>
    <w:rsid w:val="00560401"/>
    <w:rsid w:val="00560DB0"/>
    <w:rsid w:val="0056111C"/>
    <w:rsid w:val="005643C6"/>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3353"/>
    <w:rsid w:val="00665048"/>
    <w:rsid w:val="006660FF"/>
    <w:rsid w:val="0067109F"/>
    <w:rsid w:val="006750A0"/>
    <w:rsid w:val="00676456"/>
    <w:rsid w:val="00681368"/>
    <w:rsid w:val="0068144A"/>
    <w:rsid w:val="00684A12"/>
    <w:rsid w:val="00690BE8"/>
    <w:rsid w:val="0069163E"/>
    <w:rsid w:val="006959FB"/>
    <w:rsid w:val="00695B93"/>
    <w:rsid w:val="006A334E"/>
    <w:rsid w:val="006B6E9A"/>
    <w:rsid w:val="006C1F07"/>
    <w:rsid w:val="006C24AF"/>
    <w:rsid w:val="006C5C5C"/>
    <w:rsid w:val="006C5DB7"/>
    <w:rsid w:val="006D777A"/>
    <w:rsid w:val="006E1C61"/>
    <w:rsid w:val="006E3902"/>
    <w:rsid w:val="006E692F"/>
    <w:rsid w:val="006E6CF8"/>
    <w:rsid w:val="006E7A96"/>
    <w:rsid w:val="006E7B87"/>
    <w:rsid w:val="006F34D3"/>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802209"/>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B732F"/>
    <w:rsid w:val="008D5834"/>
    <w:rsid w:val="008D6FF9"/>
    <w:rsid w:val="008E2191"/>
    <w:rsid w:val="008F481A"/>
    <w:rsid w:val="008F7959"/>
    <w:rsid w:val="009068E1"/>
    <w:rsid w:val="00910FF3"/>
    <w:rsid w:val="00915121"/>
    <w:rsid w:val="00935FF1"/>
    <w:rsid w:val="00937A5C"/>
    <w:rsid w:val="009435EB"/>
    <w:rsid w:val="009450D1"/>
    <w:rsid w:val="009453B1"/>
    <w:rsid w:val="00962371"/>
    <w:rsid w:val="00963EFF"/>
    <w:rsid w:val="00977EA1"/>
    <w:rsid w:val="00981C3D"/>
    <w:rsid w:val="00984A00"/>
    <w:rsid w:val="009A1E3C"/>
    <w:rsid w:val="009A2093"/>
    <w:rsid w:val="009A3562"/>
    <w:rsid w:val="009A3D78"/>
    <w:rsid w:val="009A6329"/>
    <w:rsid w:val="009B27DA"/>
    <w:rsid w:val="009B4063"/>
    <w:rsid w:val="009B77F7"/>
    <w:rsid w:val="009C1C20"/>
    <w:rsid w:val="009C56F1"/>
    <w:rsid w:val="009D0915"/>
    <w:rsid w:val="009D487D"/>
    <w:rsid w:val="009D7E7F"/>
    <w:rsid w:val="009F0F6D"/>
    <w:rsid w:val="00A004DB"/>
    <w:rsid w:val="00A00F56"/>
    <w:rsid w:val="00A02C13"/>
    <w:rsid w:val="00A03E71"/>
    <w:rsid w:val="00A053DD"/>
    <w:rsid w:val="00A157E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77DB"/>
    <w:rsid w:val="00A613C2"/>
    <w:rsid w:val="00A65364"/>
    <w:rsid w:val="00A65520"/>
    <w:rsid w:val="00A6715B"/>
    <w:rsid w:val="00A70324"/>
    <w:rsid w:val="00A70C91"/>
    <w:rsid w:val="00A77B2F"/>
    <w:rsid w:val="00A85647"/>
    <w:rsid w:val="00A87279"/>
    <w:rsid w:val="00A87E2A"/>
    <w:rsid w:val="00A92C2F"/>
    <w:rsid w:val="00AA09BB"/>
    <w:rsid w:val="00AA22B7"/>
    <w:rsid w:val="00AC1A3B"/>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544A0"/>
    <w:rsid w:val="00B615BD"/>
    <w:rsid w:val="00B62C27"/>
    <w:rsid w:val="00B66106"/>
    <w:rsid w:val="00B6671C"/>
    <w:rsid w:val="00B676BE"/>
    <w:rsid w:val="00B67884"/>
    <w:rsid w:val="00B724EC"/>
    <w:rsid w:val="00B815C6"/>
    <w:rsid w:val="00B84319"/>
    <w:rsid w:val="00B84C16"/>
    <w:rsid w:val="00B90EA9"/>
    <w:rsid w:val="00B93753"/>
    <w:rsid w:val="00B94D15"/>
    <w:rsid w:val="00B9557D"/>
    <w:rsid w:val="00BA3A96"/>
    <w:rsid w:val="00BA54C2"/>
    <w:rsid w:val="00BB46D8"/>
    <w:rsid w:val="00BB56DD"/>
    <w:rsid w:val="00BB6697"/>
    <w:rsid w:val="00BB7E06"/>
    <w:rsid w:val="00BC3D13"/>
    <w:rsid w:val="00BC7899"/>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371D"/>
    <w:rsid w:val="00CA6ECA"/>
    <w:rsid w:val="00CB676D"/>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487A"/>
    <w:rsid w:val="00D4795C"/>
    <w:rsid w:val="00D50F23"/>
    <w:rsid w:val="00D55424"/>
    <w:rsid w:val="00D56061"/>
    <w:rsid w:val="00D64750"/>
    <w:rsid w:val="00D71880"/>
    <w:rsid w:val="00D75098"/>
    <w:rsid w:val="00D7515C"/>
    <w:rsid w:val="00D80070"/>
    <w:rsid w:val="00D815AD"/>
    <w:rsid w:val="00D86988"/>
    <w:rsid w:val="00D90CA0"/>
    <w:rsid w:val="00D9263D"/>
    <w:rsid w:val="00D95F96"/>
    <w:rsid w:val="00D96C2F"/>
    <w:rsid w:val="00DA7416"/>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13322"/>
    <w:rsid w:val="00E13342"/>
    <w:rsid w:val="00E13FA9"/>
    <w:rsid w:val="00E26A1E"/>
    <w:rsid w:val="00E34616"/>
    <w:rsid w:val="00E36AB0"/>
    <w:rsid w:val="00E406F3"/>
    <w:rsid w:val="00E41339"/>
    <w:rsid w:val="00E424EE"/>
    <w:rsid w:val="00E44646"/>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3F72"/>
    <w:rsid w:val="00EC7309"/>
    <w:rsid w:val="00ED0694"/>
    <w:rsid w:val="00ED2465"/>
    <w:rsid w:val="00ED3116"/>
    <w:rsid w:val="00EE2E7D"/>
    <w:rsid w:val="00EE7488"/>
    <w:rsid w:val="00EF6EAC"/>
    <w:rsid w:val="00F03848"/>
    <w:rsid w:val="00F235F4"/>
    <w:rsid w:val="00F33236"/>
    <w:rsid w:val="00F36445"/>
    <w:rsid w:val="00F40DBC"/>
    <w:rsid w:val="00F41D31"/>
    <w:rsid w:val="00F420B2"/>
    <w:rsid w:val="00F43540"/>
    <w:rsid w:val="00F46F79"/>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B9557D"/>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 w:type="paragraph" w:styleId="Revision">
    <w:name w:val="Revision"/>
    <w:hidden/>
    <w:uiPriority w:val="99"/>
    <w:semiHidden/>
    <w:rsid w:val="00A87279"/>
  </w:style>
  <w:style w:type="table" w:customStyle="1" w:styleId="TableGrid1">
    <w:name w:val="Table Grid1"/>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jpeg"/><Relationship Id="rId26" Type="http://schemas.openxmlformats.org/officeDocument/2006/relationships/hyperlink" Target="https://slproweb.com/products/Win32OpenSSL.html" TargetMode="External"/><Relationship Id="rId39" Type="http://schemas.openxmlformats.org/officeDocument/2006/relationships/header" Target="header1.xml"/><Relationship Id="rId21" Type="http://schemas.openxmlformats.org/officeDocument/2006/relationships/hyperlink" Target="https://www.microsoft.com/en-us/download/details.aspx?id=40784" TargetMode="External"/><Relationship Id="rId34" Type="http://schemas.openxmlformats.org/officeDocument/2006/relationships/image" Target="media/image18.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os.mbed.com/media/downloads/drivers/mbedWinSerial_16466.exe"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ximintegrated.com/en/design/technical-documents/userguides-and-manuals/6/6471.html"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hyperlink" Target="https://www.mbed.com/en/"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cid:image010.png@01D74854.206A2940" TargetMode="External"/><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2.emf"/></Relationships>
</file>

<file path=word/_rels/header2.xml.rels><?xml version="1.0" encoding="UTF-8" standalone="yes"?>
<Relationships xmlns="http://schemas.openxmlformats.org/package/2006/relationships"><Relationship Id="rId1" Type="http://schemas.openxmlformats.org/officeDocument/2006/relationships/image" Target="media/image22.emf"/></Relationships>
</file>

<file path=word/_rels/header3.xml.rels><?xml version="1.0" encoding="UTF-8" standalone="yes"?>
<Relationships xmlns="http://schemas.openxmlformats.org/package/2006/relationships"><Relationship Id="rId1"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4.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TotalTime>
  <Pages>21</Pages>
  <Words>2345</Words>
  <Characters>1337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5685</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Kanal, Ozgun</cp:lastModifiedBy>
  <cp:revision>56</cp:revision>
  <cp:lastPrinted>2021-11-13T07:07:00Z</cp:lastPrinted>
  <dcterms:created xsi:type="dcterms:W3CDTF">2021-07-01T11:52:00Z</dcterms:created>
  <dcterms:modified xsi:type="dcterms:W3CDTF">2024-02-1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